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121"/>
        <w:tblW w:w="893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581"/>
      </w:tblGrid>
      <w:tr w:rsidR="005D6C10" w:rsidRPr="00AD4D1B" w14:paraId="7BC22EB3" w14:textId="77777777" w:rsidTr="005D6C10">
        <w:tc>
          <w:tcPr>
            <w:tcW w:w="1350" w:type="dxa"/>
          </w:tcPr>
          <w:p w14:paraId="032DA016" w14:textId="77777777" w:rsidR="005D6C10" w:rsidRPr="00AD4D1B" w:rsidRDefault="005D6C10" w:rsidP="005D6C10">
            <w:pPr>
              <w:pStyle w:val="covertext"/>
              <w:spacing w:line="276" w:lineRule="auto"/>
            </w:pPr>
            <w:r w:rsidRPr="00AD4D1B">
              <w:t>Project</w:t>
            </w:r>
          </w:p>
        </w:tc>
        <w:tc>
          <w:tcPr>
            <w:tcW w:w="7581" w:type="dxa"/>
          </w:tcPr>
          <w:p w14:paraId="0863302E" w14:textId="77777777" w:rsidR="005D6C10" w:rsidRPr="001747DF" w:rsidRDefault="005D6C10" w:rsidP="005D6C10">
            <w:pPr>
              <w:pStyle w:val="covertext"/>
              <w:rPr>
                <w:b/>
              </w:rPr>
            </w:pPr>
            <w:r w:rsidRPr="006C6BB8">
              <w:rPr>
                <w:b/>
              </w:rPr>
              <w:t>Human Factor for Immersive Content Working Group</w:t>
            </w:r>
          </w:p>
          <w:p w14:paraId="603C136D" w14:textId="77777777" w:rsidR="005D6C10" w:rsidRPr="00AD4D1B" w:rsidRDefault="005D6C10" w:rsidP="005D6C10">
            <w:pPr>
              <w:pStyle w:val="covertext"/>
              <w:spacing w:line="276" w:lineRule="auto"/>
              <w:rPr>
                <w:b/>
              </w:rPr>
            </w:pPr>
            <w:r>
              <w:t>&lt;</w:t>
            </w:r>
            <w:hyperlink r:id="rId8" w:history="1">
              <w:r w:rsidRPr="000457C0">
                <w:rPr>
                  <w:rStyle w:val="a7"/>
                </w:rPr>
                <w:t>http://sites.ieee.org/sagroups-3079/</w:t>
              </w:r>
            </w:hyperlink>
            <w:r>
              <w:rPr>
                <w:b/>
              </w:rPr>
              <w:t xml:space="preserve"> &gt;</w:t>
            </w:r>
          </w:p>
        </w:tc>
      </w:tr>
      <w:tr w:rsidR="005D6C10" w:rsidRPr="00B971B5" w14:paraId="53A67B7D" w14:textId="77777777" w:rsidTr="005D6C10">
        <w:tc>
          <w:tcPr>
            <w:tcW w:w="1350" w:type="dxa"/>
          </w:tcPr>
          <w:p w14:paraId="63869272" w14:textId="77777777" w:rsidR="005D6C10" w:rsidRPr="00AD4D1B" w:rsidRDefault="005D6C10" w:rsidP="005D6C10">
            <w:pPr>
              <w:pStyle w:val="covertext"/>
              <w:spacing w:line="276" w:lineRule="auto"/>
            </w:pPr>
            <w:r w:rsidRPr="00AD4D1B">
              <w:t>Title</w:t>
            </w:r>
          </w:p>
        </w:tc>
        <w:tc>
          <w:tcPr>
            <w:tcW w:w="7581" w:type="dxa"/>
          </w:tcPr>
          <w:p w14:paraId="3CACFE59" w14:textId="2BC26244" w:rsidR="005D6C10" w:rsidRPr="00B971B5" w:rsidRDefault="00B971B5" w:rsidP="005D6C10">
            <w:pPr>
              <w:pStyle w:val="covertext"/>
              <w:spacing w:line="276" w:lineRule="auto"/>
              <w:rPr>
                <w:rFonts w:eastAsia="바탕체"/>
                <w:b/>
                <w:bCs/>
                <w:lang w:val="fr-FR"/>
              </w:rPr>
            </w:pPr>
            <w:r w:rsidRPr="00B971B5">
              <w:rPr>
                <w:rFonts w:eastAsia="바탕체" w:hint="eastAsia"/>
                <w:b/>
                <w:bCs/>
                <w:lang w:val="fr-FR"/>
              </w:rPr>
              <w:t>2</w:t>
            </w:r>
            <w:r w:rsidR="00F042C2">
              <w:rPr>
                <w:rFonts w:eastAsia="바탕체" w:hint="eastAsia"/>
                <w:b/>
                <w:bCs/>
                <w:lang w:val="fr-FR"/>
              </w:rPr>
              <w:t>1</w:t>
            </w:r>
            <w:r w:rsidRPr="00B971B5">
              <w:rPr>
                <w:rFonts w:eastAsia="바탕체" w:hint="eastAsia"/>
                <w:b/>
                <w:bCs/>
                <w:lang w:val="fr-FR"/>
              </w:rPr>
              <w:t>-Sep_2020</w:t>
            </w:r>
            <w:r w:rsidRPr="00B971B5">
              <w:rPr>
                <w:rFonts w:eastAsia="바탕체"/>
                <w:b/>
                <w:bCs/>
                <w:lang w:val="fr-FR"/>
              </w:rPr>
              <w:t xml:space="preserve"> </w:t>
            </w:r>
            <w:r w:rsidRPr="00B971B5">
              <w:rPr>
                <w:rFonts w:eastAsia="바탕체" w:hint="eastAsia"/>
                <w:b/>
                <w:bCs/>
                <w:lang w:val="fr-FR"/>
              </w:rPr>
              <w:t>IEEE-SA</w:t>
            </w:r>
            <w:r w:rsidRPr="00B971B5">
              <w:rPr>
                <w:rFonts w:eastAsia="바탕체"/>
                <w:b/>
                <w:bCs/>
                <w:lang w:val="fr-FR"/>
              </w:rPr>
              <w:t xml:space="preserve"> </w:t>
            </w:r>
            <w:r w:rsidRPr="00B971B5">
              <w:rPr>
                <w:rFonts w:eastAsia="바탕체" w:hint="eastAsia"/>
                <w:b/>
                <w:bCs/>
                <w:lang w:val="fr-FR"/>
              </w:rPr>
              <w:t>NesCom</w:t>
            </w:r>
            <w:r w:rsidRPr="00B971B5">
              <w:rPr>
                <w:rFonts w:eastAsia="바탕체"/>
                <w:b/>
                <w:bCs/>
                <w:lang w:val="fr-FR"/>
              </w:rPr>
              <w:t xml:space="preserve"> </w:t>
            </w:r>
            <w:r w:rsidRPr="00B971B5">
              <w:rPr>
                <w:rFonts w:eastAsia="바탕체" w:hint="eastAsia"/>
                <w:b/>
                <w:bCs/>
                <w:lang w:val="fr-FR"/>
              </w:rPr>
              <w:t>Recommendations</w:t>
            </w:r>
          </w:p>
        </w:tc>
      </w:tr>
      <w:tr w:rsidR="005D6C10" w:rsidRPr="00AD4D1B" w14:paraId="652E28DB" w14:textId="77777777" w:rsidTr="005D6C10">
        <w:tc>
          <w:tcPr>
            <w:tcW w:w="1350" w:type="dxa"/>
          </w:tcPr>
          <w:p w14:paraId="34DC5E7A" w14:textId="77777777" w:rsidR="005D6C10" w:rsidRPr="00AD4D1B" w:rsidRDefault="005D6C10" w:rsidP="005D6C10">
            <w:pPr>
              <w:pStyle w:val="covertext"/>
              <w:spacing w:line="276" w:lineRule="auto"/>
            </w:pPr>
            <w:r w:rsidRPr="00AD4D1B">
              <w:t>DCN</w:t>
            </w:r>
          </w:p>
        </w:tc>
        <w:tc>
          <w:tcPr>
            <w:tcW w:w="7581" w:type="dxa"/>
          </w:tcPr>
          <w:p w14:paraId="05212FA9" w14:textId="02A79511" w:rsidR="005D6C10" w:rsidRPr="00AD4D1B" w:rsidRDefault="005D6C10" w:rsidP="005D6C10">
            <w:pPr>
              <w:pStyle w:val="covertext"/>
              <w:spacing w:line="276" w:lineRule="auto"/>
              <w:rPr>
                <w:b/>
              </w:rPr>
            </w:pPr>
            <w:r>
              <w:rPr>
                <w:b/>
              </w:rPr>
              <w:t>3079-20-00</w:t>
            </w:r>
            <w:r w:rsidR="00B971B5">
              <w:rPr>
                <w:rFonts w:hint="eastAsia"/>
                <w:b/>
              </w:rPr>
              <w:t>46</w:t>
            </w:r>
            <w:r>
              <w:rPr>
                <w:b/>
              </w:rPr>
              <w:t>-00-0000</w:t>
            </w:r>
          </w:p>
        </w:tc>
      </w:tr>
      <w:tr w:rsidR="005D6C10" w:rsidRPr="00AD4D1B" w14:paraId="2EB59D83" w14:textId="77777777" w:rsidTr="005D6C10">
        <w:tc>
          <w:tcPr>
            <w:tcW w:w="1350" w:type="dxa"/>
          </w:tcPr>
          <w:p w14:paraId="36E237D2" w14:textId="77777777" w:rsidR="005D6C10" w:rsidRPr="00AD4D1B" w:rsidRDefault="005D6C10" w:rsidP="005D6C10">
            <w:pPr>
              <w:pStyle w:val="covertext"/>
              <w:spacing w:line="276" w:lineRule="auto"/>
            </w:pPr>
            <w:r w:rsidRPr="00AD4D1B">
              <w:t>Date Submitted</w:t>
            </w:r>
          </w:p>
        </w:tc>
        <w:tc>
          <w:tcPr>
            <w:tcW w:w="7581" w:type="dxa"/>
          </w:tcPr>
          <w:p w14:paraId="1F843A19" w14:textId="65AC41DB" w:rsidR="005D6C10" w:rsidRPr="00AD4D1B" w:rsidRDefault="00B971B5" w:rsidP="005D6C10">
            <w:pPr>
              <w:pStyle w:val="covertext"/>
              <w:spacing w:line="276" w:lineRule="auto"/>
              <w:rPr>
                <w:b/>
              </w:rPr>
            </w:pPr>
            <w:r>
              <w:rPr>
                <w:rFonts w:hint="eastAsia"/>
                <w:b/>
              </w:rPr>
              <w:t>October</w:t>
            </w:r>
            <w:r w:rsidR="005D6C10" w:rsidRPr="00AD4D1B">
              <w:rPr>
                <w:b/>
                <w:lang w:eastAsia="ja-JP"/>
              </w:rPr>
              <w:t xml:space="preserve"> </w:t>
            </w:r>
            <w:r>
              <w:rPr>
                <w:rFonts w:hint="eastAsia"/>
                <w:b/>
              </w:rPr>
              <w:t>12</w:t>
            </w:r>
            <w:r w:rsidR="005D6C10">
              <w:rPr>
                <w:b/>
                <w:lang w:eastAsia="ja-JP"/>
              </w:rPr>
              <w:t>, 2020</w:t>
            </w:r>
          </w:p>
        </w:tc>
      </w:tr>
      <w:tr w:rsidR="005D6C10" w:rsidRPr="00BD0E07" w14:paraId="7DF7B93C" w14:textId="77777777" w:rsidTr="005D6C10">
        <w:tc>
          <w:tcPr>
            <w:tcW w:w="1350" w:type="dxa"/>
          </w:tcPr>
          <w:p w14:paraId="0868688F" w14:textId="77777777" w:rsidR="005D6C10" w:rsidRPr="00AD4D1B" w:rsidRDefault="005D6C10" w:rsidP="005D6C10">
            <w:pPr>
              <w:pStyle w:val="covertext"/>
              <w:spacing w:line="276" w:lineRule="auto"/>
            </w:pPr>
            <w:r w:rsidRPr="00AD4D1B">
              <w:t>Source(s)</w:t>
            </w:r>
          </w:p>
        </w:tc>
        <w:tc>
          <w:tcPr>
            <w:tcW w:w="7581" w:type="dxa"/>
          </w:tcPr>
          <w:p w14:paraId="287FF1BE" w14:textId="77945C78" w:rsidR="005D6C10" w:rsidRDefault="006133F1" w:rsidP="005D6C10">
            <w:pPr>
              <w:pStyle w:val="covertext"/>
              <w:spacing w:line="276" w:lineRule="auto"/>
              <w:rPr>
                <w:b/>
                <w:bCs/>
                <w:lang w:val="es-MX"/>
              </w:rPr>
            </w:pPr>
            <w:r>
              <w:rPr>
                <w:rFonts w:hint="eastAsia"/>
                <w:b/>
                <w:bCs/>
                <w:lang w:val="es-MX"/>
              </w:rPr>
              <w:t>Jeong,</w:t>
            </w:r>
            <w:r>
              <w:rPr>
                <w:b/>
                <w:bCs/>
                <w:lang w:val="es-MX"/>
              </w:rPr>
              <w:t xml:space="preserve"> </w:t>
            </w:r>
            <w:r w:rsidR="005D6C10" w:rsidRPr="00BD0E07">
              <w:rPr>
                <w:rFonts w:hint="eastAsia"/>
                <w:b/>
                <w:bCs/>
                <w:lang w:val="es-MX"/>
              </w:rPr>
              <w:t>S</w:t>
            </w:r>
            <w:r w:rsidR="005D6C10" w:rsidRPr="00BD0E07">
              <w:rPr>
                <w:b/>
                <w:bCs/>
                <w:lang w:val="es-MX"/>
              </w:rPr>
              <w:t>angkwon Peter</w:t>
            </w:r>
            <w:r w:rsidR="005D6C10" w:rsidRPr="006C6BB8">
              <w:rPr>
                <w:color w:val="000000" w:themeColor="text1"/>
              </w:rPr>
              <w:t xml:space="preserve"> </w:t>
            </w:r>
            <w:hyperlink r:id="rId9" w:history="1">
              <w:r w:rsidR="005D6C10" w:rsidRPr="006C6BB8">
                <w:rPr>
                  <w:rStyle w:val="a7"/>
                </w:rPr>
                <w:t>ceo@joyfun.kr</w:t>
              </w:r>
            </w:hyperlink>
            <w:r w:rsidR="005D6C10" w:rsidRPr="006C6BB8">
              <w:rPr>
                <w:color w:val="000000" w:themeColor="text1"/>
              </w:rPr>
              <w:t xml:space="preserve"> </w:t>
            </w:r>
            <w:r w:rsidR="005D6C10" w:rsidRPr="00BD0E07">
              <w:rPr>
                <w:b/>
                <w:bCs/>
                <w:lang w:val="es-MX"/>
              </w:rPr>
              <w:t>(JoyFun Inc.,)</w:t>
            </w:r>
          </w:p>
          <w:p w14:paraId="2B733652" w14:textId="3C759856" w:rsidR="005D6C10" w:rsidRPr="006C6BB8" w:rsidRDefault="00B971B5" w:rsidP="00B971B5">
            <w:pPr>
              <w:pStyle w:val="covertext"/>
              <w:spacing w:line="276" w:lineRule="auto"/>
              <w:rPr>
                <w:color w:val="000000" w:themeColor="text1"/>
              </w:rPr>
            </w:pPr>
            <w:r>
              <w:rPr>
                <w:rFonts w:hint="eastAsia"/>
                <w:b/>
                <w:bCs/>
                <w:lang w:val="es-MX"/>
              </w:rPr>
              <w:t>Seo,</w:t>
            </w:r>
            <w:r>
              <w:rPr>
                <w:b/>
                <w:bCs/>
                <w:lang w:val="es-MX"/>
              </w:rPr>
              <w:t xml:space="preserve"> </w:t>
            </w:r>
            <w:r>
              <w:rPr>
                <w:rFonts w:hint="eastAsia"/>
                <w:b/>
                <w:bCs/>
                <w:lang w:val="es-MX"/>
              </w:rPr>
              <w:t>Dong</w:t>
            </w:r>
            <w:r>
              <w:rPr>
                <w:b/>
                <w:bCs/>
                <w:lang w:val="es-MX"/>
              </w:rPr>
              <w:t xml:space="preserve"> </w:t>
            </w:r>
            <w:r>
              <w:rPr>
                <w:rFonts w:hint="eastAsia"/>
                <w:b/>
                <w:bCs/>
                <w:lang w:val="es-MX"/>
              </w:rPr>
              <w:t>Il</w:t>
            </w:r>
            <w:r>
              <w:rPr>
                <w:b/>
                <w:bCs/>
                <w:lang w:val="es-MX"/>
              </w:rPr>
              <w:t xml:space="preserve"> </w:t>
            </w:r>
            <w:r>
              <w:rPr>
                <w:rFonts w:hint="eastAsia"/>
                <w:b/>
                <w:bCs/>
                <w:lang w:val="es-MX"/>
              </w:rPr>
              <w:t>Dillon</w:t>
            </w:r>
            <w:r w:rsidR="005D6C10" w:rsidRPr="00AD4D1B">
              <w:t xml:space="preserve"> </w:t>
            </w:r>
            <w:hyperlink r:id="rId10" w:history="1">
              <w:r w:rsidRPr="00B971B5">
                <w:rPr>
                  <w:rStyle w:val="a7"/>
                </w:rPr>
                <w:t>mailto::dillon.seo@dtcp.capital</w:t>
              </w:r>
            </w:hyperlink>
            <w:r w:rsidRPr="00B971B5">
              <w:t xml:space="preserve"> </w:t>
            </w:r>
            <w:r w:rsidR="005D6C10" w:rsidRPr="00AD4D1B">
              <w:t xml:space="preserve"> </w:t>
            </w:r>
            <w:r w:rsidR="005D6C10">
              <w:rPr>
                <w:b/>
                <w:bCs/>
                <w:lang w:val="es-MX" w:eastAsia="ja-JP"/>
              </w:rPr>
              <w:t>(</w:t>
            </w:r>
            <w:r>
              <w:rPr>
                <w:rFonts w:hint="eastAsia"/>
                <w:b/>
                <w:bCs/>
                <w:lang w:val="es-MX"/>
              </w:rPr>
              <w:t>DTCP</w:t>
            </w:r>
            <w:r w:rsidR="005D6C10">
              <w:rPr>
                <w:b/>
                <w:bCs/>
                <w:lang w:val="es-MX" w:eastAsia="ja-JP"/>
              </w:rPr>
              <w:t>)</w:t>
            </w:r>
          </w:p>
        </w:tc>
      </w:tr>
      <w:tr w:rsidR="005D6C10" w:rsidRPr="00AD4D1B" w14:paraId="0D9F74C8" w14:textId="77777777" w:rsidTr="005D6C10">
        <w:tc>
          <w:tcPr>
            <w:tcW w:w="1350" w:type="dxa"/>
          </w:tcPr>
          <w:p w14:paraId="238A1DA6" w14:textId="77777777" w:rsidR="005D6C10" w:rsidRPr="00AD4D1B" w:rsidRDefault="005D6C10" w:rsidP="005D6C10">
            <w:pPr>
              <w:pStyle w:val="covertext"/>
              <w:spacing w:line="276" w:lineRule="auto"/>
            </w:pPr>
            <w:r w:rsidRPr="00AD4D1B">
              <w:t>Re:</w:t>
            </w:r>
          </w:p>
        </w:tc>
        <w:tc>
          <w:tcPr>
            <w:tcW w:w="7581" w:type="dxa"/>
          </w:tcPr>
          <w:p w14:paraId="04A01DAF" w14:textId="77777777" w:rsidR="005D6C10" w:rsidRPr="00AD4D1B" w:rsidRDefault="005D6C10" w:rsidP="005D6C10">
            <w:pPr>
              <w:pStyle w:val="covertext"/>
              <w:spacing w:line="276" w:lineRule="auto"/>
              <w:rPr>
                <w:rFonts w:eastAsia="MS Mincho"/>
                <w:lang w:val="en-GB" w:eastAsia="ja-JP"/>
              </w:rPr>
            </w:pPr>
          </w:p>
        </w:tc>
      </w:tr>
      <w:tr w:rsidR="005D6C10" w:rsidRPr="00AD4D1B" w14:paraId="5F2A5E68" w14:textId="77777777" w:rsidTr="005D6C10">
        <w:tc>
          <w:tcPr>
            <w:tcW w:w="1350" w:type="dxa"/>
          </w:tcPr>
          <w:p w14:paraId="394FC498" w14:textId="77777777" w:rsidR="005D6C10" w:rsidRPr="00AD4D1B" w:rsidRDefault="005D6C10" w:rsidP="005D6C10">
            <w:pPr>
              <w:pStyle w:val="covertext"/>
              <w:spacing w:line="276" w:lineRule="auto"/>
            </w:pPr>
            <w:r w:rsidRPr="00AD4D1B">
              <w:t>Abstract</w:t>
            </w:r>
          </w:p>
        </w:tc>
        <w:tc>
          <w:tcPr>
            <w:tcW w:w="7581" w:type="dxa"/>
          </w:tcPr>
          <w:p w14:paraId="4435CDF1" w14:textId="27C191F8" w:rsidR="005D6C10" w:rsidRPr="009D0883" w:rsidRDefault="005D6C10" w:rsidP="005D6C10">
            <w:pPr>
              <w:pStyle w:val="af1"/>
              <w:rPr>
                <w:rFonts w:ascii="Times New Roman" w:eastAsiaTheme="minorEastAsia" w:hAnsi="Times New Roman" w:cs="Times New Roman" w:hint="eastAsia"/>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 xml:space="preserve">document </w:t>
            </w:r>
            <w:r w:rsidR="005307C7">
              <w:rPr>
                <w:rFonts w:ascii="Times New Roman" w:eastAsiaTheme="minorEastAsia" w:hAnsi="Times New Roman" w:cs="Times New Roman" w:hint="eastAsia"/>
                <w:color w:val="auto"/>
                <w:szCs w:val="24"/>
                <w:lang w:bidi="he-IL"/>
              </w:rPr>
              <w:t xml:space="preserve">is </w:t>
            </w:r>
            <w:r w:rsidR="005307C7">
              <w:rPr>
                <w:rFonts w:ascii="Times New Roman" w:eastAsiaTheme="minorEastAsia" w:hAnsi="Times New Roman" w:cs="Times New Roman"/>
                <w:color w:val="auto"/>
                <w:szCs w:val="24"/>
                <w:lang w:bidi="he-IL"/>
              </w:rPr>
              <w:t xml:space="preserve">the summary of the </w:t>
            </w:r>
            <w:proofErr w:type="spellStart"/>
            <w:r w:rsidR="005307C7">
              <w:rPr>
                <w:rFonts w:ascii="Times New Roman" w:eastAsiaTheme="minorEastAsia" w:hAnsi="Times New Roman" w:cs="Times New Roman"/>
                <w:color w:val="auto"/>
                <w:szCs w:val="24"/>
                <w:lang w:bidi="he-IL"/>
              </w:rPr>
              <w:t>NesCom</w:t>
            </w:r>
            <w:proofErr w:type="spellEnd"/>
            <w:r w:rsidR="005307C7">
              <w:rPr>
                <w:rFonts w:ascii="Times New Roman" w:eastAsiaTheme="minorEastAsia" w:hAnsi="Times New Roman" w:cs="Times New Roman"/>
                <w:color w:val="auto"/>
                <w:szCs w:val="24"/>
                <w:lang w:bidi="he-IL"/>
              </w:rPr>
              <w:t xml:space="preserve"> meeting held on </w:t>
            </w:r>
            <w:proofErr w:type="spellStart"/>
            <w:r w:rsidR="005307C7">
              <w:rPr>
                <w:rFonts w:ascii="Times New Roman" w:eastAsiaTheme="minorEastAsia" w:hAnsi="Times New Roman" w:cs="Times New Roman"/>
                <w:color w:val="auto"/>
                <w:szCs w:val="24"/>
                <w:lang w:bidi="he-IL"/>
              </w:rPr>
              <w:t>Septmeber</w:t>
            </w:r>
            <w:proofErr w:type="spellEnd"/>
            <w:r w:rsidR="005307C7">
              <w:rPr>
                <w:rFonts w:ascii="Times New Roman" w:eastAsiaTheme="minorEastAsia" w:hAnsi="Times New Roman" w:cs="Times New Roman"/>
                <w:color w:val="auto"/>
                <w:szCs w:val="24"/>
                <w:lang w:bidi="he-IL"/>
              </w:rPr>
              <w:t xml:space="preserve"> 21, 2020. It contains the list of projects submitted to </w:t>
            </w:r>
            <w:proofErr w:type="spellStart"/>
            <w:r w:rsidR="005307C7">
              <w:rPr>
                <w:rFonts w:ascii="Times New Roman" w:eastAsiaTheme="minorEastAsia" w:hAnsi="Times New Roman" w:cs="Times New Roman"/>
                <w:color w:val="auto"/>
                <w:szCs w:val="24"/>
                <w:lang w:bidi="he-IL"/>
              </w:rPr>
              <w:t>NesCom</w:t>
            </w:r>
            <w:proofErr w:type="spellEnd"/>
            <w:r w:rsidR="005307C7">
              <w:rPr>
                <w:rFonts w:ascii="Times New Roman" w:eastAsiaTheme="minorEastAsia" w:hAnsi="Times New Roman" w:cs="Times New Roman"/>
                <w:color w:val="auto"/>
                <w:szCs w:val="24"/>
                <w:lang w:bidi="he-IL"/>
              </w:rPr>
              <w:t xml:space="preserve"> for PAR approval and the recommendations from IEEE-SASB. Among the list, IEEE 3079.1 and 3079.2 PAR approvals are included</w:t>
            </w:r>
          </w:p>
        </w:tc>
      </w:tr>
      <w:tr w:rsidR="005D6C10" w:rsidRPr="00AD4D1B" w14:paraId="14B05CF8" w14:textId="77777777" w:rsidTr="005D6C10">
        <w:tc>
          <w:tcPr>
            <w:tcW w:w="1350" w:type="dxa"/>
          </w:tcPr>
          <w:p w14:paraId="77749D09" w14:textId="77777777" w:rsidR="005D6C10" w:rsidRPr="00AD4D1B" w:rsidRDefault="005D6C10" w:rsidP="005D6C10">
            <w:pPr>
              <w:pStyle w:val="covertext"/>
              <w:spacing w:line="276" w:lineRule="auto"/>
            </w:pPr>
            <w:r w:rsidRPr="00AD4D1B">
              <w:t>Purpose</w:t>
            </w:r>
          </w:p>
        </w:tc>
        <w:tc>
          <w:tcPr>
            <w:tcW w:w="7581" w:type="dxa"/>
          </w:tcPr>
          <w:p w14:paraId="4FB959A1" w14:textId="42162F7C" w:rsidR="005D6C10" w:rsidRPr="009D0883" w:rsidRDefault="005D6C10" w:rsidP="005D6C10">
            <w:pPr>
              <w:pStyle w:val="af0"/>
              <w:snapToGrid/>
              <w:rPr>
                <w:rFonts w:ascii="Times New Roman" w:eastAsiaTheme="minorEastAsia" w:hAnsi="Times New Roman" w:cs="Times New Roman" w:hint="eastAsia"/>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w:t>
            </w:r>
            <w:r w:rsidRPr="009D0883">
              <w:rPr>
                <w:rFonts w:ascii="Times New Roman" w:eastAsiaTheme="minorEastAsia" w:hAnsi="Times New Roman" w:cs="Times New Roman"/>
                <w:color w:val="auto"/>
                <w:sz w:val="20"/>
                <w:szCs w:val="24"/>
                <w:lang w:bidi="he-IL"/>
              </w:rPr>
              <w:t xml:space="preserve">is </w:t>
            </w:r>
            <w:r w:rsidR="005307C7">
              <w:rPr>
                <w:rFonts w:ascii="Times New Roman" w:eastAsiaTheme="minorEastAsia" w:hAnsi="Times New Roman" w:cs="Times New Roman"/>
                <w:color w:val="auto"/>
                <w:sz w:val="20"/>
                <w:szCs w:val="24"/>
                <w:lang w:bidi="he-IL"/>
              </w:rPr>
              <w:t xml:space="preserve">to review the new PARs submitted to </w:t>
            </w:r>
            <w:proofErr w:type="spellStart"/>
            <w:r w:rsidR="005307C7">
              <w:rPr>
                <w:rFonts w:ascii="Times New Roman" w:eastAsiaTheme="minorEastAsia" w:hAnsi="Times New Roman" w:cs="Times New Roman"/>
                <w:color w:val="auto"/>
                <w:sz w:val="20"/>
                <w:szCs w:val="24"/>
                <w:lang w:bidi="he-IL"/>
              </w:rPr>
              <w:t>NesCom</w:t>
            </w:r>
            <w:proofErr w:type="spellEnd"/>
            <w:r w:rsidR="005307C7">
              <w:rPr>
                <w:rFonts w:ascii="Times New Roman" w:eastAsiaTheme="minorEastAsia" w:hAnsi="Times New Roman" w:cs="Times New Roman"/>
                <w:color w:val="auto"/>
                <w:sz w:val="20"/>
                <w:szCs w:val="24"/>
                <w:lang w:bidi="he-IL"/>
              </w:rPr>
              <w:t xml:space="preserve"> and the feedback provided by the committee so IEEE 3079 WG participating members gain the insight on how to approach to </w:t>
            </w:r>
            <w:proofErr w:type="spellStart"/>
            <w:r w:rsidR="005307C7">
              <w:rPr>
                <w:rFonts w:ascii="Times New Roman" w:eastAsiaTheme="minorEastAsia" w:hAnsi="Times New Roman" w:cs="Times New Roman"/>
                <w:color w:val="auto"/>
                <w:sz w:val="20"/>
                <w:szCs w:val="24"/>
                <w:lang w:bidi="he-IL"/>
              </w:rPr>
              <w:t>NesCom</w:t>
            </w:r>
            <w:proofErr w:type="spellEnd"/>
            <w:r w:rsidR="005307C7">
              <w:rPr>
                <w:rFonts w:ascii="Times New Roman" w:eastAsiaTheme="minorEastAsia" w:hAnsi="Times New Roman" w:cs="Times New Roman"/>
                <w:color w:val="auto"/>
                <w:sz w:val="20"/>
                <w:szCs w:val="24"/>
                <w:lang w:bidi="he-IL"/>
              </w:rPr>
              <w:t xml:space="preserve"> for future new projects</w:t>
            </w:r>
          </w:p>
        </w:tc>
      </w:tr>
      <w:tr w:rsidR="005D6C10" w:rsidRPr="00AD4D1B" w14:paraId="26156D25" w14:textId="77777777" w:rsidTr="005D6C10">
        <w:trPr>
          <w:trHeight w:val="840"/>
        </w:trPr>
        <w:tc>
          <w:tcPr>
            <w:tcW w:w="1350" w:type="dxa"/>
          </w:tcPr>
          <w:p w14:paraId="4CEB43A6" w14:textId="77777777" w:rsidR="005D6C10" w:rsidRPr="00AD4D1B" w:rsidRDefault="005D6C10" w:rsidP="005D6C10">
            <w:pPr>
              <w:pStyle w:val="covertext"/>
              <w:spacing w:line="276" w:lineRule="auto"/>
            </w:pPr>
            <w:r w:rsidRPr="00AD4D1B">
              <w:t>Notice</w:t>
            </w:r>
          </w:p>
        </w:tc>
        <w:tc>
          <w:tcPr>
            <w:tcW w:w="7581" w:type="dxa"/>
          </w:tcPr>
          <w:p w14:paraId="788F21ED" w14:textId="77777777" w:rsidR="005D6C10" w:rsidRPr="00AD4D1B" w:rsidRDefault="005D6C10" w:rsidP="005D6C10">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D6C10" w:rsidRPr="00AD4D1B" w14:paraId="75707757" w14:textId="77777777" w:rsidTr="005D6C10">
        <w:trPr>
          <w:trHeight w:val="1439"/>
        </w:trPr>
        <w:tc>
          <w:tcPr>
            <w:tcW w:w="1350" w:type="dxa"/>
          </w:tcPr>
          <w:p w14:paraId="1F08FB96" w14:textId="77777777" w:rsidR="005D6C10" w:rsidRPr="00AD4D1B" w:rsidRDefault="005D6C10" w:rsidP="005D6C10">
            <w:pPr>
              <w:pStyle w:val="covertext"/>
              <w:spacing w:line="276" w:lineRule="auto"/>
            </w:pPr>
            <w:r w:rsidRPr="00AD4D1B">
              <w:t>Release</w:t>
            </w:r>
          </w:p>
        </w:tc>
        <w:tc>
          <w:tcPr>
            <w:tcW w:w="7581" w:type="dxa"/>
          </w:tcPr>
          <w:p w14:paraId="36A8667C" w14:textId="589FAD0D" w:rsidR="005D6C10" w:rsidRPr="00AD4D1B" w:rsidRDefault="005D6C10" w:rsidP="005D6C10">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5D6C10" w:rsidRPr="00AD4D1B" w14:paraId="21FAD51B" w14:textId="77777777" w:rsidTr="005D6C10">
        <w:trPr>
          <w:trHeight w:val="70"/>
        </w:trPr>
        <w:tc>
          <w:tcPr>
            <w:tcW w:w="1350" w:type="dxa"/>
          </w:tcPr>
          <w:p w14:paraId="769F2BB4" w14:textId="77777777" w:rsidR="005D6C10" w:rsidRPr="00AD4D1B" w:rsidRDefault="005D6C10" w:rsidP="005D6C10">
            <w:pPr>
              <w:pStyle w:val="covertext"/>
              <w:spacing w:line="276" w:lineRule="auto"/>
            </w:pPr>
            <w:r w:rsidRPr="00AD4D1B">
              <w:t>Patent Policy</w:t>
            </w:r>
          </w:p>
        </w:tc>
        <w:tc>
          <w:tcPr>
            <w:tcW w:w="7581" w:type="dxa"/>
          </w:tcPr>
          <w:p w14:paraId="535C9632" w14:textId="77777777" w:rsidR="005D6C10" w:rsidRPr="00AD4D1B" w:rsidRDefault="005D6C10" w:rsidP="005D6C1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17BB049F" w14:textId="77777777" w:rsidR="00B971B5" w:rsidRPr="00B971B5" w:rsidRDefault="00BD30D6" w:rsidP="00192EEE">
      <w:pPr>
        <w:adjustRightInd w:val="0"/>
        <w:spacing w:after="0" w:line="240" w:lineRule="auto"/>
        <w:rPr>
          <w:rFonts w:ascii="Times New Roman" w:eastAsia="Verdana-Bold" w:hAnsi="Times New Roman" w:cs="Times New Roman"/>
          <w:b/>
          <w:bCs/>
          <w:color w:val="000000"/>
          <w:sz w:val="26"/>
          <w:szCs w:val="26"/>
        </w:rPr>
      </w:pPr>
      <w:r>
        <w:rPr>
          <w:rFonts w:ascii="굴림" w:eastAsia="굴림" w:hAnsi="굴림" w:cs="굴림"/>
          <w:b/>
          <w:bCs/>
          <w:color w:val="000000"/>
          <w:szCs w:val="22"/>
          <w:lang w:bidi="ar-SA"/>
        </w:rPr>
        <w:br w:type="page"/>
      </w:r>
      <w:r w:rsidR="00B971B5" w:rsidRPr="00B971B5">
        <w:rPr>
          <w:rFonts w:ascii="Times New Roman" w:eastAsia="Verdana-Bold" w:hAnsi="Times New Roman" w:cs="Times New Roman"/>
          <w:b/>
          <w:bCs/>
          <w:color w:val="000000"/>
          <w:sz w:val="26"/>
          <w:szCs w:val="26"/>
        </w:rPr>
        <w:lastRenderedPageBreak/>
        <w:t>IEEE SA Standards Board New Standards Committee (</w:t>
      </w:r>
      <w:proofErr w:type="spellStart"/>
      <w:r w:rsidR="00B971B5" w:rsidRPr="00B971B5">
        <w:rPr>
          <w:rFonts w:ascii="Times New Roman" w:eastAsia="Verdana-Bold" w:hAnsi="Times New Roman" w:cs="Times New Roman"/>
          <w:b/>
          <w:bCs/>
          <w:color w:val="000000"/>
          <w:sz w:val="26"/>
          <w:szCs w:val="26"/>
        </w:rPr>
        <w:t>NesCom</w:t>
      </w:r>
      <w:proofErr w:type="spellEnd"/>
      <w:r w:rsidR="00B971B5" w:rsidRPr="00B971B5">
        <w:rPr>
          <w:rFonts w:ascii="Times New Roman" w:eastAsia="Verdana-Bold" w:hAnsi="Times New Roman" w:cs="Times New Roman"/>
          <w:b/>
          <w:bCs/>
          <w:color w:val="000000"/>
          <w:sz w:val="26"/>
          <w:szCs w:val="26"/>
        </w:rPr>
        <w:t>)</w:t>
      </w:r>
    </w:p>
    <w:p w14:paraId="7CAD15D5" w14:textId="77777777" w:rsidR="00B971B5" w:rsidRPr="00B971B5" w:rsidRDefault="00B971B5" w:rsidP="00192EEE">
      <w:pPr>
        <w:adjustRightInd w:val="0"/>
        <w:spacing w:after="0" w:line="240" w:lineRule="auto"/>
        <w:rPr>
          <w:rFonts w:ascii="Times New Roman" w:eastAsia="Verdana-Bold" w:hAnsi="Times New Roman" w:cs="Times New Roman"/>
          <w:b/>
          <w:bCs/>
          <w:color w:val="000000"/>
          <w:sz w:val="26"/>
          <w:szCs w:val="26"/>
        </w:rPr>
      </w:pPr>
      <w:r w:rsidRPr="00B971B5">
        <w:rPr>
          <w:rFonts w:ascii="Times New Roman" w:eastAsia="Verdana-Bold" w:hAnsi="Times New Roman" w:cs="Times New Roman"/>
          <w:b/>
          <w:bCs/>
          <w:color w:val="000000"/>
          <w:sz w:val="26"/>
          <w:szCs w:val="26"/>
        </w:rPr>
        <w:t>Recommendations</w:t>
      </w:r>
    </w:p>
    <w:p w14:paraId="172B96E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ASB approval date: 24-Sep-2020]</w:t>
      </w:r>
    </w:p>
    <w:p w14:paraId="7E49B00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ll votes unanimous unless noted otherwise.]</w:t>
      </w:r>
    </w:p>
    <w:p w14:paraId="6BF2E3A4" w14:textId="77777777" w:rsidR="00B971B5" w:rsidRPr="00B971B5" w:rsidRDefault="00B971B5" w:rsidP="00192EEE">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t>Withdrawal Requests</w:t>
      </w:r>
    </w:p>
    <w:p w14:paraId="60140862"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LAN/MAN Standards Committee</w:t>
      </w:r>
    </w:p>
    <w:p w14:paraId="7B92708A"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19.2</w:t>
      </w:r>
    </w:p>
    <w:p w14:paraId="3BF44F4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ommended Practice for Local and Metropolitan Area Networks - Part 19: Coexistence of Unlicensed Wireless Systems in a Vehicular Environment</w:t>
      </w:r>
    </w:p>
    <w:p w14:paraId="2692150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withdrawal</w:t>
      </w:r>
    </w:p>
    <w:p w14:paraId="4D3EB81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Engineering in Medicine and Biology Society/IEEE 11073 Standards Committee</w:t>
      </w:r>
    </w:p>
    <w:p w14:paraId="7A2A1E4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073-10316</w:t>
      </w:r>
    </w:p>
    <w:p w14:paraId="3CD9742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Trial-Use Health Informatics -- Device Interoperability -- Part 10316: Point-of-Care Medical Device</w:t>
      </w:r>
    </w:p>
    <w:p w14:paraId="7D499929"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Communication -- Device Specialization -- Dialysis Device</w:t>
      </w:r>
    </w:p>
    <w:p w14:paraId="0B85C56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withdrawal</w:t>
      </w:r>
    </w:p>
    <w:p w14:paraId="25F32F61"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Instrumentation and Measurement Society/TC9 - Sensor Technology</w:t>
      </w:r>
    </w:p>
    <w:p w14:paraId="7D6D54B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451.1</w:t>
      </w:r>
    </w:p>
    <w:p w14:paraId="6658887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Smart Transducer Interface for Sensors and Actuators - Common Network Services</w:t>
      </w:r>
    </w:p>
    <w:p w14:paraId="6D78F54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withdrawal</w:t>
      </w:r>
    </w:p>
    <w:p w14:paraId="54679FA1"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451.2</w:t>
      </w:r>
    </w:p>
    <w:p w14:paraId="2663CBB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ISO/IEC/IEEE Standard for Information Technology -- Smart Transducer Interface for Sensors and Actuators --Part 2: Serial Point-to-Point Interface</w:t>
      </w:r>
    </w:p>
    <w:p w14:paraId="5D8AF85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withdrawal</w:t>
      </w:r>
    </w:p>
    <w:p w14:paraId="3766A2D6"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SASB Coordinating Committees/SCC39 - International Committee on Electromagnetic</w:t>
      </w:r>
    </w:p>
    <w:p w14:paraId="7781B52B"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Safety</w:t>
      </w:r>
    </w:p>
    <w:p w14:paraId="46103320"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95.4</w:t>
      </w:r>
    </w:p>
    <w:p w14:paraId="768619E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 xml:space="preserve">Recommended Practice for Determining Safe Distances </w:t>
      </w:r>
      <w:proofErr w:type="gramStart"/>
      <w:r w:rsidRPr="00B971B5">
        <w:rPr>
          <w:rFonts w:ascii="Times New Roman" w:eastAsia="Verdana-Bold" w:hAnsi="Times New Roman" w:cs="Times New Roman"/>
          <w:color w:val="000000"/>
          <w:szCs w:val="20"/>
        </w:rPr>
        <w:t>From</w:t>
      </w:r>
      <w:proofErr w:type="gramEnd"/>
      <w:r w:rsidRPr="00B971B5">
        <w:rPr>
          <w:rFonts w:ascii="Times New Roman" w:eastAsia="Verdana-Bold" w:hAnsi="Times New Roman" w:cs="Times New Roman"/>
          <w:color w:val="000000"/>
          <w:szCs w:val="20"/>
        </w:rPr>
        <w:t xml:space="preserve"> Radio Frequency Transmitting Antennas When Using Electric Blasting Caps During Explosive Operations</w:t>
      </w:r>
    </w:p>
    <w:p w14:paraId="119BC2F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withdrawal</w:t>
      </w:r>
    </w:p>
    <w:p w14:paraId="1F93BC93" w14:textId="77777777" w:rsidR="00B971B5" w:rsidRPr="00B971B5" w:rsidRDefault="00B971B5" w:rsidP="00192EEE">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t>Modified PARs</w:t>
      </w:r>
    </w:p>
    <w:p w14:paraId="01B61F62"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munications Society/Access and Core Networks Standards Committee</w:t>
      </w:r>
    </w:p>
    <w:p w14:paraId="42DEAD1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10.1</w:t>
      </w:r>
    </w:p>
    <w:p w14:paraId="73A452C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Meshed Tree Bridging with Loop Free Forwarding</w:t>
      </w:r>
    </w:p>
    <w:p w14:paraId="0208AF4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modified PAR</w:t>
      </w:r>
    </w:p>
    <w:p w14:paraId="223A0580"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munications Society/Mobile Communication Networks Standards Committee</w:t>
      </w:r>
    </w:p>
    <w:p w14:paraId="26F1C1E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0.1</w:t>
      </w:r>
    </w:p>
    <w:p w14:paraId="23A80FC3"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erial Communications and Networking Standards</w:t>
      </w:r>
    </w:p>
    <w:p w14:paraId="01716DB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modified PAR</w:t>
      </w:r>
    </w:p>
    <w:p w14:paraId="778A5F44"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Software &amp; Systems Engineering Standards Committee</w:t>
      </w:r>
    </w:p>
    <w:p w14:paraId="12759B7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2207-2</w:t>
      </w:r>
    </w:p>
    <w:p w14:paraId="44DA92B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ystems and Software Engineering -- Software Life Cycle Processes -- Part 2: Relation and Mapping Between ISO/IEC/IEEE 12207:2017 and ISO/IEC/IEEE 12207:2008</w:t>
      </w:r>
    </w:p>
    <w:p w14:paraId="103BC9A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modified PAR</w:t>
      </w:r>
    </w:p>
    <w:p w14:paraId="60B2FA15"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Industry Applications Society/Petroleum &amp; Chemical Industry</w:t>
      </w:r>
    </w:p>
    <w:p w14:paraId="4D30D43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017.1</w:t>
      </w:r>
    </w:p>
    <w:p w14:paraId="654B157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ommended Practice for Field Testing Electric Submersible Pump Cable</w:t>
      </w:r>
    </w:p>
    <w:p w14:paraId="0C83EA0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modified PAR</w:t>
      </w:r>
    </w:p>
    <w:p w14:paraId="3BB6AA72"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Instrumentation and Measurement Society/TC9 - Sensor Technology</w:t>
      </w:r>
    </w:p>
    <w:p w14:paraId="69B5BA51"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451.99</w:t>
      </w:r>
    </w:p>
    <w:p w14:paraId="7BB9ACA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Harmonization of Internet of Things (IoT) Devices and Systems</w:t>
      </w:r>
    </w:p>
    <w:p w14:paraId="1D20C2A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modified PAR</w:t>
      </w:r>
    </w:p>
    <w:p w14:paraId="0CD9628F"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Nuclear Power Engineering</w:t>
      </w:r>
    </w:p>
    <w:p w14:paraId="0AA6B72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387</w:t>
      </w:r>
    </w:p>
    <w:p w14:paraId="38CD3DA4" w14:textId="77777777" w:rsidR="00B971B5" w:rsidRPr="00B971B5" w:rsidRDefault="00B971B5" w:rsidP="00DA7F30">
      <w:pPr>
        <w:wordWrap w:val="0"/>
        <w:jc w:val="both"/>
        <w:rPr>
          <w:rFonts w:ascii="Times New Roman" w:hAnsi="Times New Roman" w:cs="Times New Roman"/>
          <w:color w:val="000000"/>
          <w:szCs w:val="20"/>
        </w:rPr>
      </w:pPr>
      <w:r w:rsidRPr="00B971B5">
        <w:rPr>
          <w:rFonts w:ascii="Times New Roman" w:eastAsia="Verdana-Bold" w:hAnsi="Times New Roman" w:cs="Times New Roman"/>
          <w:color w:val="000000"/>
          <w:szCs w:val="20"/>
        </w:rPr>
        <w:lastRenderedPageBreak/>
        <w:t xml:space="preserve">Nuclear Facilities – Electrical Power Systems – Part 387: Diesel Generator Units Applied as Standby Power </w:t>
      </w:r>
      <w:r w:rsidRPr="00B971B5">
        <w:rPr>
          <w:rFonts w:ascii="Times New Roman" w:hAnsi="Times New Roman" w:cs="Times New Roman"/>
          <w:color w:val="000000"/>
          <w:szCs w:val="20"/>
        </w:rPr>
        <w:t>Sources</w:t>
      </w:r>
    </w:p>
    <w:p w14:paraId="34C29AB0" w14:textId="77777777" w:rsidR="00B971B5" w:rsidRPr="00B971B5" w:rsidRDefault="00B971B5" w:rsidP="00192EEE">
      <w:pPr>
        <w:adjustRightInd w:val="0"/>
        <w:spacing w:after="0" w:line="240" w:lineRule="auto"/>
        <w:rPr>
          <w:rFonts w:ascii="Times New Roman" w:hAnsi="Times New Roman" w:cs="Times New Roman"/>
          <w:color w:val="000000"/>
          <w:szCs w:val="20"/>
          <w:lang w:val="fr-FR"/>
        </w:rPr>
      </w:pPr>
      <w:r w:rsidRPr="00B971B5">
        <w:rPr>
          <w:rFonts w:ascii="Times New Roman" w:eastAsia="Verdana-Bold" w:hAnsi="Times New Roman" w:cs="Times New Roman"/>
          <w:b/>
          <w:bCs/>
          <w:color w:val="000000"/>
          <w:szCs w:val="20"/>
          <w:lang w:val="fr-FR"/>
        </w:rPr>
        <w:t xml:space="preserve">Recommendation: </w:t>
      </w:r>
      <w:r w:rsidRPr="00B971B5">
        <w:rPr>
          <w:rFonts w:ascii="Times New Roman" w:hAnsi="Times New Roman" w:cs="Times New Roman"/>
          <w:color w:val="000000"/>
          <w:szCs w:val="20"/>
          <w:lang w:val="fr-FR"/>
        </w:rPr>
        <w:t>Approve modified PAR</w:t>
      </w:r>
    </w:p>
    <w:p w14:paraId="28B5312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lang w:val="fr-FR"/>
        </w:rPr>
      </w:pPr>
      <w:r w:rsidRPr="00B971B5">
        <w:rPr>
          <w:rFonts w:ascii="Times New Roman" w:eastAsia="Verdana-Bold" w:hAnsi="Times New Roman" w:cs="Times New Roman"/>
          <w:b/>
          <w:bCs/>
          <w:color w:val="0000FF"/>
          <w:szCs w:val="20"/>
          <w:lang w:val="fr-FR"/>
        </w:rPr>
        <w:t>P2411</w:t>
      </w:r>
    </w:p>
    <w:p w14:paraId="4A2C39A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Human Factors Engineering Guide for the Validation of System Designs and Integrated Systems Operations at Nuclear Facilities</w:t>
      </w:r>
    </w:p>
    <w:p w14:paraId="1DAC9F40"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modified PAR</w:t>
      </w:r>
    </w:p>
    <w:p w14:paraId="02661D17"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Switchgear</w:t>
      </w:r>
    </w:p>
    <w:p w14:paraId="2276AFB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04-2018/Cor 1</w:t>
      </w:r>
    </w:p>
    <w:p w14:paraId="3E407180"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Ratings and Requirements for AC High-Voltage Circuit Breakers with Rated Maximum Voltage Above 1000 V - Corrigendum 1</w:t>
      </w:r>
    </w:p>
    <w:p w14:paraId="494F20CE" w14:textId="77777777" w:rsidR="00B971B5" w:rsidRPr="00B971B5" w:rsidRDefault="00B971B5" w:rsidP="00192EEE">
      <w:pPr>
        <w:adjustRightInd w:val="0"/>
        <w:spacing w:after="0" w:line="240" w:lineRule="auto"/>
        <w:rPr>
          <w:rFonts w:ascii="Times New Roman" w:hAnsi="Times New Roman" w:cs="Times New Roman"/>
          <w:color w:val="000000"/>
          <w:szCs w:val="20"/>
          <w:lang w:val="fr-FR"/>
        </w:rPr>
      </w:pPr>
      <w:r w:rsidRPr="00B971B5">
        <w:rPr>
          <w:rFonts w:ascii="Times New Roman" w:eastAsia="Verdana-Bold" w:hAnsi="Times New Roman" w:cs="Times New Roman"/>
          <w:b/>
          <w:bCs/>
          <w:color w:val="000000"/>
          <w:szCs w:val="20"/>
          <w:lang w:val="fr-FR"/>
        </w:rPr>
        <w:t xml:space="preserve">Recommendation: </w:t>
      </w:r>
      <w:r w:rsidRPr="00B971B5">
        <w:rPr>
          <w:rFonts w:ascii="Times New Roman" w:hAnsi="Times New Roman" w:cs="Times New Roman"/>
          <w:color w:val="000000"/>
          <w:szCs w:val="20"/>
          <w:lang w:val="fr-FR"/>
        </w:rPr>
        <w:t>Approve modified PAR</w:t>
      </w:r>
    </w:p>
    <w:p w14:paraId="7BAA487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SA Board of Governors/Corporate Advisory Group</w:t>
      </w:r>
    </w:p>
    <w:p w14:paraId="4EABD27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777</w:t>
      </w:r>
    </w:p>
    <w:p w14:paraId="30B58D7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Recommended Practice for Operation of 300 MW to 600 MW Pulverized Coal Fired Boiler</w:t>
      </w:r>
    </w:p>
    <w:p w14:paraId="400132E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modified PAR</w:t>
      </w:r>
    </w:p>
    <w:p w14:paraId="090B6B05"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Vehicular Technology Society/Intelligent Transportation Systems</w:t>
      </w:r>
    </w:p>
    <w:p w14:paraId="161545C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609.3</w:t>
      </w:r>
    </w:p>
    <w:p w14:paraId="4922CE84"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Wireless Access in Vehicular Environments (WAVE) -- Networking Services</w:t>
      </w:r>
    </w:p>
    <w:p w14:paraId="57597505"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modified PAR</w:t>
      </w:r>
    </w:p>
    <w:p w14:paraId="1DEB1D3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846</w:t>
      </w:r>
    </w:p>
    <w:p w14:paraId="5FCC2C4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Assumptions for Models in Safety-Related Automated Vehicle Behavior</w:t>
      </w:r>
    </w:p>
    <w:p w14:paraId="36CC9310"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modified PAR</w:t>
      </w:r>
    </w:p>
    <w:p w14:paraId="6132A7C6" w14:textId="77777777" w:rsidR="00B971B5" w:rsidRPr="00B971B5" w:rsidRDefault="00B971B5" w:rsidP="00192EEE">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t>Extension Requests</w:t>
      </w:r>
    </w:p>
    <w:p w14:paraId="6F5B4466"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Antennas and Propagation Society/Antennas and Propagation Standards Committee</w:t>
      </w:r>
    </w:p>
    <w:p w14:paraId="1B5BE55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49</w:t>
      </w:r>
    </w:p>
    <w:p w14:paraId="2F7AA7E8"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Recommended Practice for Antenna Measurements</w:t>
      </w:r>
    </w:p>
    <w:p w14:paraId="0F882C93"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w:t>
      </w:r>
    </w:p>
    <w:p w14:paraId="7622CD34"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munications Society/Green ICT Standards Committee</w:t>
      </w:r>
    </w:p>
    <w:p w14:paraId="302740D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2.1</w:t>
      </w:r>
    </w:p>
    <w:p w14:paraId="6CF083F3"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a Method for Calculating Anticipated Emissions Caused by Virtual Machine Migration and Placement</w:t>
      </w:r>
    </w:p>
    <w:p w14:paraId="6202F26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261AD780"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3.1</w:t>
      </w:r>
    </w:p>
    <w:p w14:paraId="6ECA212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Computation of Energy Efficiency Upper Bound for Apparatus Processing Communication Signal Waveforms</w:t>
      </w:r>
    </w:p>
    <w:p w14:paraId="5B67360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w:t>
      </w:r>
    </w:p>
    <w:p w14:paraId="2190886E"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4.1</w:t>
      </w:r>
    </w:p>
    <w:p w14:paraId="40CEAE4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Recommended Practice for Developing Energy Efficient Power-Proportional Digital Architectures</w:t>
      </w:r>
    </w:p>
    <w:p w14:paraId="54012DE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4C4B4C77"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5.1</w:t>
      </w:r>
    </w:p>
    <w:p w14:paraId="7FC13EA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Energy Efficient Dynamic Line Rate Transmission System</w:t>
      </w:r>
    </w:p>
    <w:p w14:paraId="338C98A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33CA1E2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6.1</w:t>
      </w:r>
    </w:p>
    <w:p w14:paraId="6BF3C14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a Functional Architecture of Distributed Energy Efficient Big Data Processing</w:t>
      </w:r>
    </w:p>
    <w:p w14:paraId="014B2F25"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3C5C4A4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7.1</w:t>
      </w:r>
    </w:p>
    <w:p w14:paraId="3B9A433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Services Provided by the Energy-efficient Orchestration and Management of Virtualized Distributed Data Centers Interconnected by a Virtualized Network</w:t>
      </w:r>
    </w:p>
    <w:p w14:paraId="2812380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5DFB44B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8.1</w:t>
      </w:r>
    </w:p>
    <w:p w14:paraId="0B88363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a Mechanism for Energy Efficient Virtual Machine Placement</w:t>
      </w:r>
    </w:p>
    <w:p w14:paraId="0393A62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52591FE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9.1</w:t>
      </w:r>
    </w:p>
    <w:p w14:paraId="40298136"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lastRenderedPageBreak/>
        <w:t>An Architectural Framework for Energy Efficient Content Distribution</w:t>
      </w:r>
    </w:p>
    <w:p w14:paraId="134ED97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52F9BD2A"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munications Society/Mobile Communication Networks Standards Committee</w:t>
      </w:r>
    </w:p>
    <w:p w14:paraId="51DAD5AA"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18.1</w:t>
      </w:r>
    </w:p>
    <w:p w14:paraId="5343B9B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Tactile Internet: Application Scenarios, Definitions and Terminology, Architecture, Functions, and Technical Assumptions</w:t>
      </w:r>
    </w:p>
    <w:p w14:paraId="68379A75" w14:textId="77777777" w:rsidR="00B971B5" w:rsidRPr="00B971B5" w:rsidRDefault="00B971B5" w:rsidP="00192EEE">
      <w:pPr>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382D6E9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18.1.1</w:t>
      </w:r>
    </w:p>
    <w:p w14:paraId="41F79860"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Haptic Codecs for the Tactile Internet</w:t>
      </w:r>
    </w:p>
    <w:p w14:paraId="529D83B3"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7FD24849"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20.1</w:t>
      </w:r>
    </w:p>
    <w:p w14:paraId="412C05B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erial Communications and Networking Standards</w:t>
      </w:r>
    </w:p>
    <w:p w14:paraId="50E323C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34E15AC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31.1</w:t>
      </w:r>
    </w:p>
    <w:p w14:paraId="4464159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n Architectural Framework for Real-time Onsite Operations Facilitation (ROOF) for the Internet of Things</w:t>
      </w:r>
    </w:p>
    <w:p w14:paraId="4E9D8D3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0D3F2969"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LAN/MAN Standards Committee</w:t>
      </w:r>
    </w:p>
    <w:p w14:paraId="4B245DF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11ax</w:t>
      </w:r>
    </w:p>
    <w:p w14:paraId="4D367944"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Information Technology -- Telecommunications and Information Exchange Between Systems Local and Metropolitan Area Networks -- Specific Requirements Part 11: Wireless LAN Medium Access Control (MAC) and Physical Layer (PHY) Specifications Amendment Enhancements for High Efficiency WLAN</w:t>
      </w:r>
    </w:p>
    <w:p w14:paraId="3DD7150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7F4F440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11ba</w:t>
      </w:r>
    </w:p>
    <w:p w14:paraId="1EF286A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Information Technology--Telecommunications and Information Exchange Between Systems Local and Metropolitan Area Networks--Specific Requirements Part 11: Wireless LAN Medium Access Control (MAC) and Physical Layer (PHY) Specifications Amendment: Wake-up Radio Operation</w:t>
      </w:r>
    </w:p>
    <w:p w14:paraId="5923BB8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4ADD4F1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15.22.3</w:t>
      </w:r>
    </w:p>
    <w:p w14:paraId="272F9ED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Spectrum Characterization and Occupancy Sensing</w:t>
      </w:r>
    </w:p>
    <w:p w14:paraId="68ED592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 xml:space="preserve">Defer request for an extension until the next </w:t>
      </w:r>
      <w:proofErr w:type="spellStart"/>
      <w:r w:rsidRPr="00B971B5">
        <w:rPr>
          <w:rFonts w:ascii="Times New Roman" w:eastAsia="Verdana-Bold" w:hAnsi="Times New Roman" w:cs="Times New Roman"/>
          <w:color w:val="000000"/>
          <w:szCs w:val="20"/>
        </w:rPr>
        <w:t>NesCom</w:t>
      </w:r>
      <w:proofErr w:type="spellEnd"/>
      <w:r w:rsidRPr="00B971B5">
        <w:rPr>
          <w:rFonts w:ascii="Times New Roman" w:eastAsia="Verdana-Bold" w:hAnsi="Times New Roman" w:cs="Times New Roman"/>
          <w:color w:val="000000"/>
          <w:szCs w:val="20"/>
        </w:rPr>
        <w:t xml:space="preserve"> meeting; based on whether</w:t>
      </w:r>
    </w:p>
    <w:p w14:paraId="7481E5B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proofErr w:type="spellStart"/>
      <w:r w:rsidRPr="00B971B5">
        <w:rPr>
          <w:rFonts w:ascii="Times New Roman" w:eastAsia="Verdana-Bold" w:hAnsi="Times New Roman" w:cs="Times New Roman"/>
          <w:color w:val="000000"/>
          <w:szCs w:val="20"/>
        </w:rPr>
        <w:t>RevCom</w:t>
      </w:r>
      <w:proofErr w:type="spellEnd"/>
      <w:r w:rsidRPr="00B971B5">
        <w:rPr>
          <w:rFonts w:ascii="Times New Roman" w:eastAsia="Verdana-Bold" w:hAnsi="Times New Roman" w:cs="Times New Roman"/>
          <w:color w:val="000000"/>
          <w:szCs w:val="20"/>
        </w:rPr>
        <w:t xml:space="preserve"> and the SASB do not approve the standard.</w:t>
      </w:r>
    </w:p>
    <w:p w14:paraId="365762D2"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Software &amp; Systems Engineering Standards Committee</w:t>
      </w:r>
    </w:p>
    <w:p w14:paraId="5176E02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7002</w:t>
      </w:r>
    </w:p>
    <w:p w14:paraId="5881945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Data Privacy Process</w:t>
      </w:r>
    </w:p>
    <w:p w14:paraId="7E25214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717A7FC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42010</w:t>
      </w:r>
    </w:p>
    <w:p w14:paraId="0385C19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Systems and Software Engineering -- Architecture Description</w:t>
      </w:r>
    </w:p>
    <w:p w14:paraId="3D60FA9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4C7AAEA0"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Test Technology</w:t>
      </w:r>
    </w:p>
    <w:p w14:paraId="198A114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687.1</w:t>
      </w:r>
    </w:p>
    <w:p w14:paraId="60C6CDB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the Application of Interfaces and Controllers to Access 1687 IJTAG Networks Embedded Within Semiconductor Devices</w:t>
      </w:r>
    </w:p>
    <w:p w14:paraId="45CF441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3B74194C"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Engineering in Medicine and Biology Society/IEEE 11073 Standards Committee</w:t>
      </w:r>
    </w:p>
    <w:p w14:paraId="6FFB448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073-10406</w:t>
      </w:r>
    </w:p>
    <w:p w14:paraId="15802F8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Health Informatics -- Device Interoperability -- Part 10406: Personal Health Device Communication – Device Specialization--Basic Electrocardiograph (ECG) (1- to 3-lead ECG)</w:t>
      </w:r>
    </w:p>
    <w:p w14:paraId="71AB4080"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 (9 approve, 0 disapprove, 1</w:t>
      </w:r>
    </w:p>
    <w:p w14:paraId="51D66A2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use [Zhong])</w:t>
      </w:r>
    </w:p>
    <w:p w14:paraId="29B2691A"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073-10471</w:t>
      </w:r>
    </w:p>
    <w:p w14:paraId="3C76E09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lastRenderedPageBreak/>
        <w:t>Health Informatics -- Device Interoperability -- Part 10471: Personal Health Device Communication – Device Specialization--Independent Living Activity Hub</w:t>
      </w:r>
    </w:p>
    <w:p w14:paraId="3793BC8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 (9 approve, 0 disapprove, 1</w:t>
      </w:r>
    </w:p>
    <w:p w14:paraId="39B46A8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use [Zhong])</w:t>
      </w:r>
    </w:p>
    <w:p w14:paraId="59685F17"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Industry Applications Society/Industrial &amp; Commercial Power Systems Standards</w:t>
      </w:r>
    </w:p>
    <w:p w14:paraId="1414D438"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Development Committee</w:t>
      </w:r>
    </w:p>
    <w:p w14:paraId="7E1E1A2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3001.9</w:t>
      </w:r>
    </w:p>
    <w:p w14:paraId="63DEDBC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ommended Practice for the Design of Power Systems Supplying Lighting Systems in Commercial and Industrial Facilities</w:t>
      </w:r>
    </w:p>
    <w:p w14:paraId="77A35529"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 (5 approve, 2 disapprove [Fathy, Wei], 3 abstain [Kulick, Wang, Winston])</w:t>
      </w:r>
    </w:p>
    <w:p w14:paraId="5006F23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Instrumentation and Measurement Society/TC10 - Waveform Generation Measurement</w:t>
      </w:r>
    </w:p>
    <w:p w14:paraId="3588012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and Analysis</w:t>
      </w:r>
    </w:p>
    <w:p w14:paraId="3DA1EE3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241</w:t>
      </w:r>
    </w:p>
    <w:p w14:paraId="083CB024"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Terminology and Test Methods for Analog-to-Digital Converters</w:t>
      </w:r>
    </w:p>
    <w:p w14:paraId="1B3E07BB" w14:textId="77777777" w:rsidR="00B971B5" w:rsidRPr="00B971B5" w:rsidRDefault="00B971B5" w:rsidP="00192EEE">
      <w:pPr>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35BB62AE"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Electric Machinery</w:t>
      </w:r>
    </w:p>
    <w:p w14:paraId="70C58D91"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433</w:t>
      </w:r>
    </w:p>
    <w:p w14:paraId="65D4E424"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ommended Practice for Insulation Testing of AC Electric Machinery with High Voltage Rating up to 30 kV at Very Low Frequency</w:t>
      </w:r>
    </w:p>
    <w:p w14:paraId="33412BA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6634285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812</w:t>
      </w:r>
    </w:p>
    <w:p w14:paraId="79FD664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Testing Permanent Magnet Machines</w:t>
      </w:r>
    </w:p>
    <w:p w14:paraId="094A951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3</w:t>
      </w:r>
    </w:p>
    <w:p w14:paraId="0D46ED7A"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Energy Development &amp; Power Generation</w:t>
      </w:r>
    </w:p>
    <w:p w14:paraId="75110B6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666</w:t>
      </w:r>
    </w:p>
    <w:p w14:paraId="29F057F3"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Design Guide for Electric Power Service Systems for Generating Stations</w:t>
      </w:r>
    </w:p>
    <w:p w14:paraId="046AC8C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0FA5BA1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010</w:t>
      </w:r>
    </w:p>
    <w:p w14:paraId="63E19E0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Control of Hydroelectric Power Plants</w:t>
      </w:r>
    </w:p>
    <w:p w14:paraId="6177AAC3"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46DED43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47</w:t>
      </w:r>
    </w:p>
    <w:p w14:paraId="6D80A9A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the Rehabilitation of Hydroelectric Power Plants</w:t>
      </w:r>
    </w:p>
    <w:p w14:paraId="7BF9842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2E4F71DC"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Energy Storage &amp; Stationary Battery Committee</w:t>
      </w:r>
    </w:p>
    <w:p w14:paraId="38CFC67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88</w:t>
      </w:r>
    </w:p>
    <w:p w14:paraId="15FE5A6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ommended Practice for Maintenance, Testing, and Replacement of Valve-Regulated Lead-Acid (VRLA) Batteries for Stationary Applications</w:t>
      </w:r>
    </w:p>
    <w:p w14:paraId="59DF666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6A686BB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405</w:t>
      </w:r>
    </w:p>
    <w:p w14:paraId="42F90D5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the Design of Battery Chargers Used in Stationary Applications</w:t>
      </w:r>
    </w:p>
    <w:p w14:paraId="6781B5D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762A073E"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Insulated Conductors</w:t>
      </w:r>
    </w:p>
    <w:p w14:paraId="4564C551"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407</w:t>
      </w:r>
    </w:p>
    <w:p w14:paraId="45F28E9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Accelerated Aging Tests for 5 kV to 46 kV Extruded Electric Power Cables Using Water-Filled Tanks</w:t>
      </w:r>
    </w:p>
    <w:p w14:paraId="055417D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06241BD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417</w:t>
      </w:r>
    </w:p>
    <w:p w14:paraId="324C63B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to Smoke, Fire and Explosions in Underground Electrical Structures</w:t>
      </w:r>
    </w:p>
    <w:p w14:paraId="379B2DB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5734A59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740</w:t>
      </w:r>
    </w:p>
    <w:p w14:paraId="19C12D8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the Selection and Installation of Electrical Cables and Cable Systems in Hazardous (Classified)</w:t>
      </w:r>
    </w:p>
    <w:p w14:paraId="22FB88A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lastRenderedPageBreak/>
        <w:t>Locations on Oil &amp; Gas Land Drilling Rigs</w:t>
      </w:r>
    </w:p>
    <w:p w14:paraId="26B7346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5D615DC7"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Nuclear Power Engineering</w:t>
      </w:r>
    </w:p>
    <w:p w14:paraId="7B5794C0"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411</w:t>
      </w:r>
    </w:p>
    <w:p w14:paraId="69F2747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Human Factors Engineering Guide for the Validation of System Designs and Integrated Systems Operations at Nuclear Facilities</w:t>
      </w:r>
    </w:p>
    <w:p w14:paraId="156A2C6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1</w:t>
      </w:r>
    </w:p>
    <w:p w14:paraId="25374AD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421</w:t>
      </w:r>
    </w:p>
    <w:p w14:paraId="553EA32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Designing and Developing Computer-Based Displays for Monitoring and Control of Nuclear Facilities</w:t>
      </w:r>
    </w:p>
    <w:p w14:paraId="5F06A7F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1D67D9C0"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Power System Instrumentation and Measurements</w:t>
      </w:r>
    </w:p>
    <w:p w14:paraId="341954B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22</w:t>
      </w:r>
    </w:p>
    <w:p w14:paraId="4AD4ED7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Digital Recorders for Measurements in High-Voltage and High-Current Impulse Tests</w:t>
      </w:r>
    </w:p>
    <w:p w14:paraId="65A7C6E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7086545F"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Power System Relaying and Control</w:t>
      </w:r>
    </w:p>
    <w:p w14:paraId="6C5FB32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613</w:t>
      </w:r>
    </w:p>
    <w:p w14:paraId="2E68B5B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Environmental and Testing Requirements for Intelligent Electronic Devices (IEDs) Installed in Transmission and Distribution Facilities</w:t>
      </w:r>
    </w:p>
    <w:p w14:paraId="020FD92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350AF620"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2</w:t>
      </w:r>
    </w:p>
    <w:p w14:paraId="0091099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Electrical Power System Device Function Numbers, Acronyms, and Contact Designations</w:t>
      </w:r>
    </w:p>
    <w:p w14:paraId="572A8A4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request for an extension until December 2022</w:t>
      </w:r>
    </w:p>
    <w:p w14:paraId="160883A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242</w:t>
      </w:r>
    </w:p>
    <w:p w14:paraId="5FAEFD72" w14:textId="77777777" w:rsidR="00B971B5" w:rsidRPr="00B971B5" w:rsidRDefault="00B971B5" w:rsidP="00192EEE">
      <w:pPr>
        <w:wordWrap w:val="0"/>
        <w:jc w:val="both"/>
        <w:rPr>
          <w:rFonts w:ascii="Times New Roman" w:hAnsi="Times New Roman" w:cs="Times New Roman"/>
          <w:color w:val="000000"/>
          <w:szCs w:val="20"/>
        </w:rPr>
      </w:pPr>
      <w:r w:rsidRPr="00B971B5">
        <w:rPr>
          <w:rFonts w:ascii="Times New Roman" w:eastAsia="Verdana-Bold" w:hAnsi="Times New Roman" w:cs="Times New Roman"/>
          <w:color w:val="000000"/>
          <w:szCs w:val="20"/>
        </w:rPr>
        <w:t xml:space="preserve">Guide for Synchronization, Calibration, Testing, and Installation of Phasor Measurement Units (PMUs) for Power </w:t>
      </w:r>
      <w:r w:rsidRPr="00B971B5">
        <w:rPr>
          <w:rFonts w:ascii="Times New Roman" w:hAnsi="Times New Roman" w:cs="Times New Roman"/>
          <w:color w:val="000000"/>
          <w:szCs w:val="20"/>
        </w:rPr>
        <w:t>System Protection and Control</w:t>
      </w:r>
    </w:p>
    <w:p w14:paraId="573DFA9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w:t>
      </w:r>
    </w:p>
    <w:p w14:paraId="7FC28C0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Surge Protective Devices/High Voltage</w:t>
      </w:r>
    </w:p>
    <w:p w14:paraId="6583C6D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62.22</w:t>
      </w:r>
    </w:p>
    <w:p w14:paraId="0B6FB9D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the Application of Metal-Oxide Surge Arresters for Alternating-Current Systems</w:t>
      </w:r>
    </w:p>
    <w:p w14:paraId="583831A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7ED5023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62.82.2</w:t>
      </w:r>
    </w:p>
    <w:p w14:paraId="4CC30D8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the Application of Insulation Coordination</w:t>
      </w:r>
    </w:p>
    <w:p w14:paraId="71EB2FE3"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w:t>
      </w:r>
    </w:p>
    <w:p w14:paraId="6698FF9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Surge Protective Devices/Low Voltage</w:t>
      </w:r>
    </w:p>
    <w:p w14:paraId="1693167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62.42.2</w:t>
      </w:r>
    </w:p>
    <w:p w14:paraId="23D159F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the Application of Surge-Protective Components in Surge Protective Devices and Equipment Ports - Part 2 Metal-Oxide Varistors (MOVs)</w:t>
      </w:r>
    </w:p>
    <w:p w14:paraId="31758CA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05A1014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62.220</w:t>
      </w:r>
    </w:p>
    <w:p w14:paraId="0CBA3C16"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the Application of Surge Protective Devices for the Smart Grid</w:t>
      </w:r>
    </w:p>
    <w:p w14:paraId="5F9FDC2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12CE8F6E"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Switchgear</w:t>
      </w:r>
    </w:p>
    <w:p w14:paraId="196123B7"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62271-37-013</w:t>
      </w:r>
    </w:p>
    <w:p w14:paraId="3EA3D22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 xml:space="preserve">IEEE/IEC International Standard for High-Voltage Switchgear and </w:t>
      </w:r>
      <w:proofErr w:type="spellStart"/>
      <w:r w:rsidRPr="00B971B5">
        <w:rPr>
          <w:rFonts w:ascii="Times New Roman" w:hAnsi="Times New Roman" w:cs="Times New Roman"/>
          <w:color w:val="000000"/>
          <w:szCs w:val="20"/>
        </w:rPr>
        <w:t>Controlgear</w:t>
      </w:r>
      <w:proofErr w:type="spellEnd"/>
      <w:r w:rsidRPr="00B971B5">
        <w:rPr>
          <w:rFonts w:ascii="Times New Roman" w:hAnsi="Times New Roman" w:cs="Times New Roman"/>
          <w:color w:val="000000"/>
          <w:szCs w:val="20"/>
        </w:rPr>
        <w:t xml:space="preserve"> -- Part 37-013: Alternating- Current Generator Circuit-Breakers</w:t>
      </w:r>
    </w:p>
    <w:p w14:paraId="2DC24EF4"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125BBB3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Transformers</w:t>
      </w:r>
    </w:p>
    <w:p w14:paraId="642AC96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57.160</w:t>
      </w:r>
    </w:p>
    <w:p w14:paraId="587D881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the Electrical Measurement of Partial Discharges in High Voltage Bushings and Instrument Transformers</w:t>
      </w:r>
    </w:p>
    <w:p w14:paraId="62DB27CF"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0C930C4A"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57.164</w:t>
      </w:r>
    </w:p>
    <w:p w14:paraId="004B2F6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lastRenderedPageBreak/>
        <w:t>Guide for Establishing Short Circuit Withstand Capabilities of Liquid Immersed Power Transformers, Regulators, and Reactors</w:t>
      </w:r>
    </w:p>
    <w:p w14:paraId="5F67397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1613A3E2"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Transmission and Distribution</w:t>
      </w:r>
    </w:p>
    <w:p w14:paraId="0A82D25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516</w:t>
      </w:r>
    </w:p>
    <w:p w14:paraId="57CB56A0"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Maintenance Methods on Energized Power Lines</w:t>
      </w:r>
    </w:p>
    <w:p w14:paraId="2EC712D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w:t>
      </w:r>
    </w:p>
    <w:p w14:paraId="262B80DA"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806</w:t>
      </w:r>
    </w:p>
    <w:p w14:paraId="6DFAF97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Reliability Based Placement of Overhead and Underground Switching and Overcurrent Protection Equipment Up to and Including 38 kV</w:t>
      </w:r>
    </w:p>
    <w:p w14:paraId="50424FD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w:t>
      </w:r>
    </w:p>
    <w:p w14:paraId="1AFE72C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885</w:t>
      </w:r>
    </w:p>
    <w:p w14:paraId="2E861D8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Assessing, Measuring and Verifying Volt-Var Control Optimization on Distribution Systems</w:t>
      </w:r>
    </w:p>
    <w:p w14:paraId="6A287B38"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 (8 approve, 0 disapprove, 1</w:t>
      </w:r>
    </w:p>
    <w:p w14:paraId="2E0BFABF"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abstain [</w:t>
      </w:r>
      <w:proofErr w:type="spellStart"/>
      <w:r w:rsidRPr="00B971B5">
        <w:rPr>
          <w:rFonts w:ascii="Times New Roman" w:hAnsi="Times New Roman" w:cs="Times New Roman"/>
          <w:color w:val="000000"/>
          <w:szCs w:val="20"/>
        </w:rPr>
        <w:t>Hiertz</w:t>
      </w:r>
      <w:proofErr w:type="spellEnd"/>
      <w:r w:rsidRPr="00B971B5">
        <w:rPr>
          <w:rFonts w:ascii="Times New Roman" w:hAnsi="Times New Roman" w:cs="Times New Roman"/>
          <w:color w:val="000000"/>
          <w:szCs w:val="20"/>
        </w:rPr>
        <w:t>])</w:t>
      </w:r>
    </w:p>
    <w:p w14:paraId="1C9F3E57"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SASB Coordinating Committees/SCC14 - Quantities, Units, and Letter Symbols</w:t>
      </w:r>
    </w:p>
    <w:p w14:paraId="242757F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41</w:t>
      </w:r>
    </w:p>
    <w:p w14:paraId="14674A3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Prefixes for Binary Multiples</w:t>
      </w:r>
    </w:p>
    <w:p w14:paraId="599720D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w:t>
      </w:r>
    </w:p>
    <w:p w14:paraId="15D45B96"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SASB Coordinating Committees/SCC20 - Test and Diagnosis for Electronic Systems</w:t>
      </w:r>
    </w:p>
    <w:p w14:paraId="0ECA3DC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641</w:t>
      </w:r>
    </w:p>
    <w:p w14:paraId="7FB1665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Signal and Test Definition</w:t>
      </w:r>
    </w:p>
    <w:p w14:paraId="53B01064"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2</w:t>
      </w:r>
    </w:p>
    <w:p w14:paraId="24719EA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SASB Coordinating Committees/SCC39 - International Committee on Electromagnetic</w:t>
      </w:r>
    </w:p>
    <w:p w14:paraId="35E11E3A"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Safety</w:t>
      </w:r>
    </w:p>
    <w:p w14:paraId="1851669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63195-1</w:t>
      </w:r>
    </w:p>
    <w:p w14:paraId="05D8BE2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Measurement procedure for the assessment of power density of human exposure to radio frequency fields from wireless devices operating in close proximity to the head and body - Frequency range of 6 GHz to 300 GHz</w:t>
      </w:r>
    </w:p>
    <w:p w14:paraId="670423E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request for an extension until December 2021</w:t>
      </w:r>
    </w:p>
    <w:p w14:paraId="24E23C2C" w14:textId="77777777" w:rsidR="00B971B5" w:rsidRPr="00B971B5" w:rsidRDefault="00B971B5" w:rsidP="00192EEE">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t>New PARs</w:t>
      </w:r>
    </w:p>
    <w:p w14:paraId="162B2300"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munications Society/Power Line Communications</w:t>
      </w:r>
    </w:p>
    <w:p w14:paraId="0FEA87A0"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901b</w:t>
      </w:r>
    </w:p>
    <w:p w14:paraId="3361C9AF" w14:textId="77777777" w:rsidR="00B971B5" w:rsidRPr="00B971B5" w:rsidRDefault="00B971B5" w:rsidP="00192EEE">
      <w:pPr>
        <w:wordWrap w:val="0"/>
        <w:jc w:val="both"/>
        <w:rPr>
          <w:rFonts w:ascii="Times New Roman" w:hAnsi="Times New Roman" w:cs="Times New Roman"/>
          <w:color w:val="000000"/>
          <w:szCs w:val="20"/>
        </w:rPr>
      </w:pPr>
      <w:r w:rsidRPr="00B971B5">
        <w:rPr>
          <w:rFonts w:ascii="Times New Roman" w:hAnsi="Times New Roman" w:cs="Times New Roman"/>
          <w:color w:val="000000"/>
          <w:szCs w:val="20"/>
        </w:rPr>
        <w:t>Standard for Broadband over Power Line Networks: Medium Access Control and Physical Layer Specifications Amendment: Enhancements for Authentication and Authorization</w:t>
      </w:r>
    </w:p>
    <w:p w14:paraId="4983202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46747EDC"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Data Compression Standards Committee</w:t>
      </w:r>
    </w:p>
    <w:p w14:paraId="7E3394D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41</w:t>
      </w:r>
    </w:p>
    <w:p w14:paraId="1BE1CA8F"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Artificial Intelligence (AI) Model Representation, Compression, Distribution and Management</w:t>
      </w:r>
    </w:p>
    <w:p w14:paraId="40248A5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 (6 approve, 0 disapprove, 4 abstain [Fathy,</w:t>
      </w:r>
    </w:p>
    <w:p w14:paraId="54DB325F" w14:textId="77777777" w:rsidR="00B971B5" w:rsidRPr="00B971B5" w:rsidRDefault="00B971B5" w:rsidP="00192EEE">
      <w:pPr>
        <w:adjustRightInd w:val="0"/>
        <w:spacing w:after="0" w:line="240" w:lineRule="auto"/>
        <w:rPr>
          <w:rFonts w:ascii="Times New Roman" w:hAnsi="Times New Roman" w:cs="Times New Roman"/>
          <w:color w:val="000000"/>
          <w:szCs w:val="20"/>
        </w:rPr>
      </w:pPr>
      <w:proofErr w:type="spellStart"/>
      <w:r w:rsidRPr="00B971B5">
        <w:rPr>
          <w:rFonts w:ascii="Times New Roman" w:hAnsi="Times New Roman" w:cs="Times New Roman"/>
          <w:color w:val="000000"/>
          <w:szCs w:val="20"/>
        </w:rPr>
        <w:t>Hiertz</w:t>
      </w:r>
      <w:proofErr w:type="spellEnd"/>
      <w:r w:rsidRPr="00B971B5">
        <w:rPr>
          <w:rFonts w:ascii="Times New Roman" w:hAnsi="Times New Roman" w:cs="Times New Roman"/>
          <w:color w:val="000000"/>
          <w:szCs w:val="20"/>
        </w:rPr>
        <w:t xml:space="preserve">, Lu, </w:t>
      </w:r>
      <w:proofErr w:type="spellStart"/>
      <w:r w:rsidRPr="00B971B5">
        <w:rPr>
          <w:rFonts w:ascii="Times New Roman" w:hAnsi="Times New Roman" w:cs="Times New Roman"/>
          <w:color w:val="000000"/>
          <w:szCs w:val="20"/>
        </w:rPr>
        <w:t>Niu</w:t>
      </w:r>
      <w:proofErr w:type="spellEnd"/>
      <w:r w:rsidRPr="00B971B5">
        <w:rPr>
          <w:rFonts w:ascii="Times New Roman" w:hAnsi="Times New Roman" w:cs="Times New Roman"/>
          <w:color w:val="000000"/>
          <w:szCs w:val="20"/>
        </w:rPr>
        <w:t>])</w:t>
      </w:r>
    </w:p>
    <w:p w14:paraId="78284465"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LAN/MAN Standards Committee</w:t>
      </w:r>
    </w:p>
    <w:p w14:paraId="3BD4C76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1ASdn</w:t>
      </w:r>
    </w:p>
    <w:p w14:paraId="6CF1DBA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Local and Metropolitan Area Networks - Timing and Synchronization for Time-Sensitive</w:t>
      </w:r>
    </w:p>
    <w:p w14:paraId="1583B84F"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Applications Amendment: YANG Data Model</w:t>
      </w:r>
    </w:p>
    <w:p w14:paraId="79427C3F"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06A57D0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11bf</w:t>
      </w:r>
    </w:p>
    <w:p w14:paraId="15B9CD4F"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lastRenderedPageBreak/>
        <w:t>Standard for Information Technology -- Telecommunications and Information Exchange Between Systems Local and Metropolitan Area Networks -- Specific Requirements - Part 11: Wireless LAN Medium Access Control (MAC) and Physical Layer (PHY) Specifications</w:t>
      </w:r>
    </w:p>
    <w:p w14:paraId="140614C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Amendment: Enhancements for Wireless Local Area Network (WLAN) Sensing</w:t>
      </w:r>
    </w:p>
    <w:p w14:paraId="485828A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791B788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15.4-2020/Cor 2</w:t>
      </w:r>
    </w:p>
    <w:p w14:paraId="2DEB132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 xml:space="preserve">Standard for Low-Rate Wireless Networks - Corrigendum </w:t>
      </w:r>
      <w:proofErr w:type="gramStart"/>
      <w:r w:rsidRPr="00B971B5">
        <w:rPr>
          <w:rFonts w:ascii="Times New Roman" w:hAnsi="Times New Roman" w:cs="Times New Roman"/>
          <w:color w:val="000000"/>
          <w:szCs w:val="20"/>
        </w:rPr>
        <w:t>2:Correction</w:t>
      </w:r>
      <w:proofErr w:type="gramEnd"/>
      <w:r w:rsidRPr="00B971B5">
        <w:rPr>
          <w:rFonts w:ascii="Times New Roman" w:hAnsi="Times New Roman" w:cs="Times New Roman"/>
          <w:color w:val="000000"/>
          <w:szCs w:val="20"/>
        </w:rPr>
        <w:t xml:space="preserve"> of errors preventing backward</w:t>
      </w:r>
    </w:p>
    <w:p w14:paraId="2E49B53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compatibility</w:t>
      </w:r>
    </w:p>
    <w:p w14:paraId="5CBA3C8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6FB1B5D3"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15.7a</w:t>
      </w:r>
    </w:p>
    <w:p w14:paraId="0F99603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Local and Metropolitan Area Networks - Part 15.7: Short-Range Optical Wireless Communication</w:t>
      </w:r>
    </w:p>
    <w:p w14:paraId="0A0D8596"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Amendment: Higher Speed, Longer Range Optical Camera Communication (OCC)</w:t>
      </w:r>
    </w:p>
    <w:p w14:paraId="43CA904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4D0DC3E4"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Learning Technology</w:t>
      </w:r>
    </w:p>
    <w:p w14:paraId="2420E25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247.4</w:t>
      </w:r>
    </w:p>
    <w:p w14:paraId="1C97D54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Recommended Practice for Ethically Aligned Design of Artificial Intelligence (AI) in Adaptive Instructional Systems</w:t>
      </w:r>
    </w:p>
    <w:p w14:paraId="07DE156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6DE7FFF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61</w:t>
      </w:r>
    </w:p>
    <w:p w14:paraId="78545224"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an Architectural Framework and Application for Collaborative Edge Computing</w:t>
      </w:r>
    </w:p>
    <w:p w14:paraId="55E028F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139139C5"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Smart Manufacturing Standards Committee</w:t>
      </w:r>
    </w:p>
    <w:p w14:paraId="4561F57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806.1</w:t>
      </w:r>
    </w:p>
    <w:p w14:paraId="5A1280D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Connectivity Requirements of Digital Representation for Physical Objects in Factory Environments</w:t>
      </w:r>
    </w:p>
    <w:p w14:paraId="12E685B0"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30A37DE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34</w:t>
      </w:r>
    </w:p>
    <w:p w14:paraId="0B215C36"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Logistics Operation Process in a Smart Factory</w:t>
      </w:r>
    </w:p>
    <w:p w14:paraId="19DB48E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0C89869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59</w:t>
      </w:r>
    </w:p>
    <w:p w14:paraId="12FDF8B3"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Technical Requirements of Standard-Oriented Knowledge Graphs</w:t>
      </w:r>
    </w:p>
    <w:p w14:paraId="343A9F54"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47FF2B1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Software &amp; Systems Engineering Standards Committee</w:t>
      </w:r>
    </w:p>
    <w:p w14:paraId="2325C9F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4748-6</w:t>
      </w:r>
    </w:p>
    <w:p w14:paraId="7BC18E5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ystems and Software Engineering — Life Cycle Management — Part 6: Systems and Software Integration</w:t>
      </w:r>
    </w:p>
    <w:p w14:paraId="4B7EDE13"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5D1A4E8D"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Standards Activities Board</w:t>
      </w:r>
    </w:p>
    <w:p w14:paraId="5544544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807.3</w:t>
      </w:r>
    </w:p>
    <w:p w14:paraId="39623EE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Electric-Power-Oriented Knowledge Graph</w:t>
      </w:r>
    </w:p>
    <w:p w14:paraId="0914CBB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7DD8C9A1"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874</w:t>
      </w:r>
    </w:p>
    <w:p w14:paraId="00BC19A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Spatial Web Protocol, Architecture and Governance</w:t>
      </w:r>
    </w:p>
    <w:p w14:paraId="4B2FFDF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0B2DF93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37</w:t>
      </w:r>
    </w:p>
    <w:p w14:paraId="7DBDAEA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Performance Benchmarking for AI Server Systems</w:t>
      </w:r>
    </w:p>
    <w:p w14:paraId="70E2456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 (9 approve, 0 disapprove, 1 abstain [Lu])</w:t>
      </w:r>
    </w:p>
    <w:p w14:paraId="338DBA04" w14:textId="77777777" w:rsidR="00B971B5" w:rsidRPr="00B971B5" w:rsidRDefault="00B971B5" w:rsidP="00192EEE">
      <w:pPr>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46</w:t>
      </w:r>
    </w:p>
    <w:p w14:paraId="5F26027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Electronic Sports (Esports) Integrity</w:t>
      </w:r>
    </w:p>
    <w:p w14:paraId="5038A4D5"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28185BE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47</w:t>
      </w:r>
    </w:p>
    <w:p w14:paraId="498B065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Broadcasting Electronic Sports (Esports) Events</w:t>
      </w:r>
    </w:p>
    <w:p w14:paraId="757FD5E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443E00FE"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lastRenderedPageBreak/>
        <w:t>P2948</w:t>
      </w:r>
    </w:p>
    <w:p w14:paraId="19B8F6B4"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Framework and Definitions for Cloud Gaming</w:t>
      </w:r>
    </w:p>
    <w:p w14:paraId="67DD167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27B44447"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49</w:t>
      </w:r>
    </w:p>
    <w:p w14:paraId="49AC183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Recommended Practice for the Evaluation of Cloud Gaming User Experiences</w:t>
      </w:r>
    </w:p>
    <w:p w14:paraId="6A2A715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794BE62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57</w:t>
      </w:r>
    </w:p>
    <w:p w14:paraId="6FC88F06"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a Reference Architecture for Big Data Governance and Metadata Management</w:t>
      </w:r>
    </w:p>
    <w:p w14:paraId="7C23CFF0"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04ED26A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63</w:t>
      </w:r>
    </w:p>
    <w:p w14:paraId="18F0568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Data Formats for Smart Legal Contracts</w:t>
      </w:r>
    </w:p>
    <w:p w14:paraId="5734DAB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21B7EF4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3079.1</w:t>
      </w:r>
    </w:p>
    <w:p w14:paraId="28646618"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Motion to Photon (MTP) Latency in Virtual Environments</w:t>
      </w:r>
    </w:p>
    <w:p w14:paraId="2EAD69A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4DBA273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3079.2</w:t>
      </w:r>
    </w:p>
    <w:p w14:paraId="797E7D9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Mixed Reality (MR) Standard Framework for Motion Learning</w:t>
      </w:r>
    </w:p>
    <w:p w14:paraId="04A5985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5FD25DAE"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Test Technology</w:t>
      </w:r>
    </w:p>
    <w:p w14:paraId="2460C3C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29</w:t>
      </w:r>
    </w:p>
    <w:p w14:paraId="2F42EAB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System-level State Extraction for Functional Validation and Debug</w:t>
      </w:r>
    </w:p>
    <w:p w14:paraId="3533C813"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1E8F46F6"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nsumer Electronics Society/Smart Devices Standards Committee</w:t>
      </w:r>
    </w:p>
    <w:p w14:paraId="79A21ED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51</w:t>
      </w:r>
    </w:p>
    <w:p w14:paraId="5B85DEE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Technical Requirements and Evaluation Methods for Intelligent Levels of Smart Home Devices</w:t>
      </w:r>
    </w:p>
    <w:p w14:paraId="39C5BBD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71C49C4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53</w:t>
      </w:r>
    </w:p>
    <w:p w14:paraId="1EABE97F"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Technical Requirements for Industrial Smart Terminal Devices</w:t>
      </w:r>
    </w:p>
    <w:p w14:paraId="44296C4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 xml:space="preserve">Defer new PAR until the next </w:t>
      </w:r>
      <w:proofErr w:type="spellStart"/>
      <w:r w:rsidRPr="00B971B5">
        <w:rPr>
          <w:rFonts w:ascii="Times New Roman" w:hAnsi="Times New Roman" w:cs="Times New Roman"/>
          <w:color w:val="000000"/>
          <w:szCs w:val="20"/>
        </w:rPr>
        <w:t>NesCom</w:t>
      </w:r>
      <w:proofErr w:type="spellEnd"/>
      <w:r w:rsidRPr="00B971B5">
        <w:rPr>
          <w:rFonts w:ascii="Times New Roman" w:hAnsi="Times New Roman" w:cs="Times New Roman"/>
          <w:color w:val="000000"/>
          <w:szCs w:val="20"/>
        </w:rPr>
        <w:t xml:space="preserve"> meeting to provide time for comments to be</w:t>
      </w:r>
    </w:p>
    <w:p w14:paraId="042CA48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resolved. (6 approve, 0 disapprove, 4 abstain [Lu, Wang, Wei, Zhong])</w:t>
      </w:r>
    </w:p>
    <w:p w14:paraId="3FB0D816"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nsumer Electronics Society/Standards Committee</w:t>
      </w:r>
    </w:p>
    <w:p w14:paraId="7E5EA64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861.2</w:t>
      </w:r>
    </w:p>
    <w:p w14:paraId="101E977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Mobile Gaming Systems Integration Framework</w:t>
      </w:r>
    </w:p>
    <w:p w14:paraId="00A477D6"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4095FF8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861.3</w:t>
      </w:r>
    </w:p>
    <w:p w14:paraId="5579572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Haptic Interface Enhancement for Mobile Gaming</w:t>
      </w:r>
    </w:p>
    <w:p w14:paraId="2B12634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7B77F71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52</w:t>
      </w:r>
    </w:p>
    <w:p w14:paraId="444EBB5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Secure Computing Based on Trusted Execution Environment</w:t>
      </w:r>
    </w:p>
    <w:p w14:paraId="1B76DDC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3A2763A7"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nsumer Electronics Society/Virtual Reality and Augmented Reality Standards Committee</w:t>
      </w:r>
    </w:p>
    <w:p w14:paraId="1426CC4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048.101</w:t>
      </w:r>
    </w:p>
    <w:p w14:paraId="2F773B4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Augmented Reality on Mobile Devices: General Requirements for Software Framework,</w:t>
      </w:r>
    </w:p>
    <w:p w14:paraId="0C2AB05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Components, and Integration</w:t>
      </w:r>
    </w:p>
    <w:p w14:paraId="5CBC02B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 (9 approve, 0 disapprove, 1 abstain [</w:t>
      </w:r>
      <w:proofErr w:type="spellStart"/>
      <w:r w:rsidRPr="00B971B5">
        <w:rPr>
          <w:rFonts w:ascii="Times New Roman" w:hAnsi="Times New Roman" w:cs="Times New Roman"/>
          <w:color w:val="000000"/>
          <w:szCs w:val="20"/>
        </w:rPr>
        <w:t>Hiertz</w:t>
      </w:r>
      <w:proofErr w:type="spellEnd"/>
      <w:r w:rsidRPr="00B971B5">
        <w:rPr>
          <w:rFonts w:ascii="Times New Roman" w:hAnsi="Times New Roman" w:cs="Times New Roman"/>
          <w:color w:val="000000"/>
          <w:szCs w:val="20"/>
        </w:rPr>
        <w:t>])</w:t>
      </w:r>
    </w:p>
    <w:p w14:paraId="33C15C7B"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Engineering in Medicine and Biology Society/IEEE 11073 Standards Committee</w:t>
      </w:r>
    </w:p>
    <w:p w14:paraId="1C05BC6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073-20601a</w:t>
      </w:r>
    </w:p>
    <w:p w14:paraId="23191CC6"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Health Informatics -- Personal Health Device Communication - Part 20601: Application Profile – Optimized Exchange Protocol Amendment</w:t>
      </w:r>
    </w:p>
    <w:p w14:paraId="1571A69B"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 (9 approve, 0 disapprove, 1 recuse [Zhong])</w:t>
      </w:r>
    </w:p>
    <w:p w14:paraId="44115782"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Industry Applications Society/Industrial Power Conversion Systems Department</w:t>
      </w:r>
    </w:p>
    <w:p w14:paraId="6856EFD7"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lastRenderedPageBreak/>
        <w:t>P2943</w:t>
      </w:r>
    </w:p>
    <w:p w14:paraId="6A3BEE3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Energy Efficiency Test Methods for Three-Phase Variable Frequency Drive Systems</w:t>
      </w:r>
    </w:p>
    <w:p w14:paraId="182F598D" w14:textId="77777777" w:rsidR="00B971B5" w:rsidRPr="00B971B5" w:rsidRDefault="00B971B5" w:rsidP="00192EEE">
      <w:pPr>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6B8B435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64</w:t>
      </w:r>
    </w:p>
    <w:p w14:paraId="58A29D7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Datasheet Parameters and Tests for Integrated Gate Drivers</w:t>
      </w:r>
    </w:p>
    <w:p w14:paraId="717FE80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52F50971"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Industry Applications Society/Petroleum &amp; Chemical Industry</w:t>
      </w:r>
    </w:p>
    <w:p w14:paraId="1D78172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005-1a</w:t>
      </w:r>
    </w:p>
    <w:p w14:paraId="231E257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Utility Connections in Port -- Part 1: High Voltage Shore Connection (HVSC) Systems -- General Requirements</w:t>
      </w:r>
    </w:p>
    <w:p w14:paraId="5690135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mendment 1 to IEC/IEEE 80005-1 ED2</w:t>
      </w:r>
    </w:p>
    <w:p w14:paraId="70427A3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4156B398"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Instrumentation and Measurement Society/TC9 - Sensor Technology</w:t>
      </w:r>
    </w:p>
    <w:p w14:paraId="3634A98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88a</w:t>
      </w:r>
    </w:p>
    <w:p w14:paraId="1D599689"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 Precision Clock Synchronization Protocol for Networked Measurement and Control Systems</w:t>
      </w:r>
    </w:p>
    <w:p w14:paraId="10F0D97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mendment: Enhancements for Best Master Clock Algorithm (BMCA) Mechanisms</w:t>
      </w:r>
    </w:p>
    <w:p w14:paraId="02D37FF4"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06E05F5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88b</w:t>
      </w:r>
    </w:p>
    <w:p w14:paraId="68B5C90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 Precision Clock Synchronization Protocol for Networked Measurement and Control Systems</w:t>
      </w:r>
    </w:p>
    <w:p w14:paraId="20EDBBC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mendment: Addition of Precision Time Protocol (PTP) mapping for transport over Optical Transport Network</w:t>
      </w:r>
    </w:p>
    <w:p w14:paraId="5B4A366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OTN)</w:t>
      </w:r>
    </w:p>
    <w:p w14:paraId="49152D0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4C6E820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88c</w:t>
      </w:r>
    </w:p>
    <w:p w14:paraId="467EF76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 Precision Clock Synchronization Protocol for Networked Measurement and Control Systems</w:t>
      </w:r>
    </w:p>
    <w:p w14:paraId="0FE5C80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mendment: Clarification of Terminology</w:t>
      </w:r>
    </w:p>
    <w:p w14:paraId="7D37119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44AC0E9A"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88d</w:t>
      </w:r>
    </w:p>
    <w:p w14:paraId="17B8FDF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 Precision Clock Synchronization Protocol for Networked Measurement and Control Systems</w:t>
      </w:r>
    </w:p>
    <w:p w14:paraId="2EF2D1C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mendment: Guidelines for selecting and operating a Key Management System</w:t>
      </w:r>
    </w:p>
    <w:p w14:paraId="3466A73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6129E6B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88e</w:t>
      </w:r>
    </w:p>
    <w:p w14:paraId="1F84A604"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 Precision Clock Synchronization Protocol for Networked Measurement and Control Systems</w:t>
      </w:r>
    </w:p>
    <w:p w14:paraId="3EE1AF6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mendment: MIB and YANG Data Models</w:t>
      </w:r>
    </w:p>
    <w:p w14:paraId="73122AD3"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1B01D3E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88f</w:t>
      </w:r>
    </w:p>
    <w:p w14:paraId="302AB9C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 Precision Clock Synchronization Protocol for Networked Measurement and Control Systems</w:t>
      </w:r>
    </w:p>
    <w:p w14:paraId="7224F87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mendment: Enhancements for latency and/or asymmetry calibration</w:t>
      </w:r>
    </w:p>
    <w:p w14:paraId="0F5D589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0B1C1423"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Analytic Methods for Power Systems</w:t>
      </w:r>
    </w:p>
    <w:p w14:paraId="4F3D4B8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882</w:t>
      </w:r>
    </w:p>
    <w:p w14:paraId="7D88029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Validation of Software Models of Renewable and Conventional Generators for Power System Studies</w:t>
      </w:r>
    </w:p>
    <w:p w14:paraId="65D9292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570DDC7F"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Energy Storage &amp; Stationary Battery Committee</w:t>
      </w:r>
    </w:p>
    <w:p w14:paraId="49D0C79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62</w:t>
      </w:r>
    </w:p>
    <w:p w14:paraId="69866C7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ommended Practice for the Installation, Operation, Maintenance, Testing, and Replacement of Li-ion Batteries in Stationary Applications</w:t>
      </w:r>
    </w:p>
    <w:p w14:paraId="64FCAF74"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lastRenderedPageBreak/>
        <w:t xml:space="preserve">Recommendation: </w:t>
      </w:r>
      <w:r w:rsidRPr="00B971B5">
        <w:rPr>
          <w:rFonts w:ascii="Times New Roman" w:eastAsia="Verdana-Bold" w:hAnsi="Times New Roman" w:cs="Times New Roman"/>
          <w:color w:val="000000"/>
          <w:szCs w:val="20"/>
        </w:rPr>
        <w:t>Approve new PAR until December 2024</w:t>
      </w:r>
    </w:p>
    <w:p w14:paraId="4CE3F03F"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Power System Instrumentation and Measurements</w:t>
      </w:r>
    </w:p>
    <w:p w14:paraId="5F848B6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60</w:t>
      </w:r>
    </w:p>
    <w:p w14:paraId="7AE6066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Testing Equipment for Direct Current Electrical Energy Meters</w:t>
      </w:r>
    </w:p>
    <w:p w14:paraId="6590788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726CCE72"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Surge Protective Devices/Low Voltage</w:t>
      </w:r>
    </w:p>
    <w:p w14:paraId="5338F1D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62.43.1a</w:t>
      </w:r>
    </w:p>
    <w:p w14:paraId="4AA2737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Surge Protectors and Surge Protective Circuits Used in Information and Communication Technology Circuits (ICT), Including Smart Grid--Part 1 Applications</w:t>
      </w:r>
    </w:p>
    <w:p w14:paraId="5535469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mendment: PC62.43.1™ Draft Guide for Surge Protectors and Surge Protective Circuits Used in Information and Communication Technology Circuits (ICT), Including Smart Grid—Part 1 Applications</w:t>
      </w:r>
    </w:p>
    <w:p w14:paraId="77E21A4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3817B0B9"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Switchgear</w:t>
      </w:r>
    </w:p>
    <w:p w14:paraId="7FE37E3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20.7-2017/Cor 1</w:t>
      </w:r>
    </w:p>
    <w:p w14:paraId="556F3D4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Testing Switchgear Rated Up to 52 kV for Internal Arcing Faults - Corrigendum 1: IEEE Guide for Testing Switchgear Rated Up to 52 kV for Internal Arcing Faults - Corrigendum 1</w:t>
      </w:r>
    </w:p>
    <w:p w14:paraId="278FD47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new PAR until December 2024</w:t>
      </w:r>
    </w:p>
    <w:p w14:paraId="53D5DD99" w14:textId="77777777" w:rsidR="00B971B5" w:rsidRPr="00B971B5" w:rsidRDefault="00B971B5" w:rsidP="00192EEE">
      <w:pPr>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30.7</w:t>
      </w:r>
    </w:p>
    <w:p w14:paraId="4EA31BA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Requirements for High-Voltage Air Switches Rated Above 1000 Vdc</w:t>
      </w:r>
    </w:p>
    <w:p w14:paraId="6268FD8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70D23944"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Transmission and Distribution</w:t>
      </w:r>
    </w:p>
    <w:p w14:paraId="4BEBEC20"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030.13</w:t>
      </w:r>
    </w:p>
    <w:p w14:paraId="34CE5C5F"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Electric Transportation Fast Charging Station Management System Functional Specification</w:t>
      </w:r>
    </w:p>
    <w:p w14:paraId="6BBA6CB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69E8CDB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38</w:t>
      </w:r>
    </w:p>
    <w:p w14:paraId="2329CD3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Economic Loss Evaluation of Sensitive Industrial Customers Caused by Voltage Sags</w:t>
      </w:r>
    </w:p>
    <w:p w14:paraId="15B26CA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78FE386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39</w:t>
      </w:r>
    </w:p>
    <w:p w14:paraId="4BC78291"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Guide for the Joint Use of Electric Power Transmission &amp; Distribution (T&amp;D) Facilities and Equipment</w:t>
      </w:r>
    </w:p>
    <w:p w14:paraId="3FE8CDE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613070A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54</w:t>
      </w:r>
    </w:p>
    <w:p w14:paraId="1A5ED764"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Recommended Practice for Overhead Transmission Line Design</w:t>
      </w:r>
    </w:p>
    <w:p w14:paraId="4379E28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35F54983"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Robotics and Automation Society/Standing Committee for Standards</w:t>
      </w:r>
    </w:p>
    <w:p w14:paraId="1E11FDF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40</w:t>
      </w:r>
    </w:p>
    <w:p w14:paraId="334871E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Measuring Robot Agility</w:t>
      </w:r>
    </w:p>
    <w:p w14:paraId="7D4672D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12B0D70F"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SA Board of Governors/Corporate Advisory Group</w:t>
      </w:r>
    </w:p>
    <w:p w14:paraId="25372767"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50</w:t>
      </w:r>
    </w:p>
    <w:p w14:paraId="4FEF62C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Electric Traction System for High Speed Electric Multiple Units (EMUs)</w:t>
      </w:r>
    </w:p>
    <w:p w14:paraId="2DAE17C8"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0AD32E2C"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56</w:t>
      </w:r>
    </w:p>
    <w:p w14:paraId="629F11A5"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Test Method for Surface Transfer Impedance of Shielded Power Cables and Connectors for Rail Vehicles</w:t>
      </w:r>
    </w:p>
    <w:p w14:paraId="0B74C19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193428E8"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Sensors Council/Standards Committee</w:t>
      </w:r>
    </w:p>
    <w:p w14:paraId="01121EB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520.1</w:t>
      </w:r>
    </w:p>
    <w:p w14:paraId="2F30B1B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Baseline Performance for Odor Analysis Devices and Systems</w:t>
      </w:r>
    </w:p>
    <w:p w14:paraId="7A1F6B0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225A39A3"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520.2.1</w:t>
      </w:r>
    </w:p>
    <w:p w14:paraId="7A61D9BC"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Machine Olfaction Devices and Systems Used for General Outdoor Odor Monitoring</w:t>
      </w:r>
    </w:p>
    <w:p w14:paraId="16EAF1F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lastRenderedPageBreak/>
        <w:t xml:space="preserve">Recommendation: </w:t>
      </w:r>
      <w:r w:rsidRPr="00B971B5">
        <w:rPr>
          <w:rFonts w:ascii="Times New Roman" w:hAnsi="Times New Roman" w:cs="Times New Roman"/>
          <w:color w:val="000000"/>
          <w:szCs w:val="20"/>
        </w:rPr>
        <w:t>Approve new PAR until December 2024</w:t>
      </w:r>
    </w:p>
    <w:p w14:paraId="4E5257F1"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520.2.2</w:t>
      </w:r>
    </w:p>
    <w:p w14:paraId="48049B02"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Landfill Odor Monitoring Devices and Systems</w:t>
      </w:r>
    </w:p>
    <w:p w14:paraId="73BB6920"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77BCE2D0"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520.3.1</w:t>
      </w:r>
    </w:p>
    <w:p w14:paraId="24563EE0"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Machine Olfaction Devices and Systems Used in General Indoor Air Quality Monitoring</w:t>
      </w:r>
    </w:p>
    <w:p w14:paraId="1BB6CDD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4F03D9B2"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520.4.1</w:t>
      </w:r>
    </w:p>
    <w:p w14:paraId="61C34FAA"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Performance of Machine Olfaction Devices and Systems for Chemical Manufacture</w:t>
      </w:r>
    </w:p>
    <w:p w14:paraId="1CD409F9"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0D8F4770"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Vehicular Technology Society/Automated Vehicles Standards Committee</w:t>
      </w:r>
    </w:p>
    <w:p w14:paraId="4CB44D1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936</w:t>
      </w:r>
    </w:p>
    <w:p w14:paraId="3BFDFDB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Test Methods of Automotive Lidar Performance</w:t>
      </w:r>
    </w:p>
    <w:p w14:paraId="19FB1C3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51762F70"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SASB Coordinating Committees/SCC39 - International Committee on Electromagnetic</w:t>
      </w:r>
    </w:p>
    <w:p w14:paraId="3E06C423"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Safety</w:t>
      </w:r>
    </w:p>
    <w:p w14:paraId="249F5480"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62704-2a</w:t>
      </w:r>
    </w:p>
    <w:p w14:paraId="0F79678D"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Determining the Peak Spatial-Average Specific Absorption Rate (SAR) in the Human Body from Wireless Communications Devices, 30 MHz to 6 GHz -- Part 2: Specific Requirements for Finite Difference Time Domain (FDTD) Modelling of Exposure from Vehicle Mounted Antennas</w:t>
      </w:r>
    </w:p>
    <w:p w14:paraId="3F8656C7"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Amendment 1</w:t>
      </w:r>
    </w:p>
    <w:p w14:paraId="1FBBDFDE"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new PAR until December 2024</w:t>
      </w:r>
    </w:p>
    <w:p w14:paraId="05881DBF" w14:textId="77777777" w:rsidR="00B971B5" w:rsidRPr="00B971B5" w:rsidRDefault="00B971B5" w:rsidP="00192EEE">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t>PARs for the Revision of Standards</w:t>
      </w:r>
    </w:p>
    <w:p w14:paraId="51E9D08C"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munications Society/Standards Development Board</w:t>
      </w:r>
    </w:p>
    <w:p w14:paraId="11F2727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69</w:t>
      </w:r>
    </w:p>
    <w:p w14:paraId="1D1EE0E8" w14:textId="77777777" w:rsidR="00B971B5" w:rsidRPr="00B971B5" w:rsidRDefault="00B971B5" w:rsidP="00192EEE">
      <w:pPr>
        <w:adjustRightInd w:val="0"/>
        <w:spacing w:after="0" w:line="240" w:lineRule="auto"/>
        <w:rPr>
          <w:rFonts w:ascii="Times New Roman" w:hAnsi="Times New Roman" w:cs="Times New Roman"/>
          <w:color w:val="000000"/>
          <w:szCs w:val="20"/>
        </w:rPr>
      </w:pPr>
      <w:r w:rsidRPr="00B971B5">
        <w:rPr>
          <w:rFonts w:ascii="Times New Roman" w:hAnsi="Times New Roman" w:cs="Times New Roman"/>
          <w:color w:val="000000"/>
          <w:szCs w:val="20"/>
        </w:rPr>
        <w:t>Standard for Evaluating Electroacoustic Performance of Communication Devices</w:t>
      </w:r>
    </w:p>
    <w:p w14:paraId="44A6E04D" w14:textId="77777777" w:rsidR="00B971B5" w:rsidRPr="00B971B5" w:rsidRDefault="00B971B5" w:rsidP="00192EEE">
      <w:pPr>
        <w:rPr>
          <w:rFonts w:ascii="Times New Roman"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hAnsi="Times New Roman" w:cs="Times New Roman"/>
          <w:color w:val="000000"/>
          <w:szCs w:val="20"/>
        </w:rPr>
        <w:t>Approve PAR for the revision of a standard until December 2024</w:t>
      </w:r>
    </w:p>
    <w:p w14:paraId="50F7B068"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LAN/MAN Standards Committee</w:t>
      </w:r>
    </w:p>
    <w:p w14:paraId="493755B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802.3</w:t>
      </w:r>
    </w:p>
    <w:p w14:paraId="6AE0B98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Ethernet</w:t>
      </w:r>
    </w:p>
    <w:p w14:paraId="4A396A25"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17A9F705"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Microprocessor Standards Committee</w:t>
      </w:r>
    </w:p>
    <w:p w14:paraId="6E762BA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394</w:t>
      </w:r>
    </w:p>
    <w:p w14:paraId="4676297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 High-Performance Serial Bus</w:t>
      </w:r>
    </w:p>
    <w:p w14:paraId="3E20CAA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 (8 approve, 0</w:t>
      </w:r>
    </w:p>
    <w:p w14:paraId="0B0BA3D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 xml:space="preserve">disapprove, 2 abstain [Fathy, </w:t>
      </w:r>
      <w:proofErr w:type="spellStart"/>
      <w:r w:rsidRPr="00B971B5">
        <w:rPr>
          <w:rFonts w:ascii="Times New Roman" w:eastAsia="Verdana-Bold" w:hAnsi="Times New Roman" w:cs="Times New Roman"/>
          <w:color w:val="000000"/>
          <w:szCs w:val="20"/>
        </w:rPr>
        <w:t>Hiertz</w:t>
      </w:r>
      <w:proofErr w:type="spellEnd"/>
      <w:r w:rsidRPr="00B971B5">
        <w:rPr>
          <w:rFonts w:ascii="Times New Roman" w:eastAsia="Verdana-Bold" w:hAnsi="Times New Roman" w:cs="Times New Roman"/>
          <w:color w:val="000000"/>
          <w:szCs w:val="20"/>
        </w:rPr>
        <w:t>])</w:t>
      </w:r>
    </w:p>
    <w:p w14:paraId="58993EE7"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Software &amp; Systems Engineering Standards Committee</w:t>
      </w:r>
    </w:p>
    <w:p w14:paraId="0A0F0EE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288</w:t>
      </w:r>
    </w:p>
    <w:p w14:paraId="7EBC0F8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ystems and Software engineering -- System Life Cycle Processes</w:t>
      </w:r>
    </w:p>
    <w:p w14:paraId="0FACBD29"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70E17EF8"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3026</w:t>
      </w:r>
    </w:p>
    <w:p w14:paraId="15D0EF53"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 xml:space="preserve">Systems and Software Engineering -- </w:t>
      </w:r>
      <w:proofErr w:type="spellStart"/>
      <w:r w:rsidRPr="00B971B5">
        <w:rPr>
          <w:rFonts w:ascii="Times New Roman" w:eastAsia="Verdana-Bold" w:hAnsi="Times New Roman" w:cs="Times New Roman"/>
          <w:color w:val="000000"/>
          <w:szCs w:val="20"/>
        </w:rPr>
        <w:t>Engineering</w:t>
      </w:r>
      <w:proofErr w:type="spellEnd"/>
      <w:r w:rsidRPr="00B971B5">
        <w:rPr>
          <w:rFonts w:ascii="Times New Roman" w:eastAsia="Verdana-Bold" w:hAnsi="Times New Roman" w:cs="Times New Roman"/>
          <w:color w:val="000000"/>
          <w:szCs w:val="20"/>
        </w:rPr>
        <w:t xml:space="preserve"> and Management of Websites for Systems, Software, and Services Information</w:t>
      </w:r>
    </w:p>
    <w:p w14:paraId="0B7A071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636FB3B5"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26531</w:t>
      </w:r>
    </w:p>
    <w:p w14:paraId="4F4E0E3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ystems and Software Engineering -- Content Management for Product Life Cycle, User, and Service</w:t>
      </w:r>
    </w:p>
    <w:p w14:paraId="0084C15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Management Documentation</w:t>
      </w:r>
    </w:p>
    <w:p w14:paraId="7FFA845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48B30379"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Computer Society/Test Technology</w:t>
      </w:r>
    </w:p>
    <w:p w14:paraId="16991B7E"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49.4</w:t>
      </w:r>
    </w:p>
    <w:p w14:paraId="0AC05EC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a Mixed-Signal Test Bus</w:t>
      </w:r>
    </w:p>
    <w:p w14:paraId="1100E65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6A92511A"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581</w:t>
      </w:r>
    </w:p>
    <w:p w14:paraId="0A3E520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Static Component Interconnection Test Protocol and Architecture</w:t>
      </w:r>
    </w:p>
    <w:p w14:paraId="13DE7D04"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lastRenderedPageBreak/>
        <w:t xml:space="preserve">Recommendation: </w:t>
      </w:r>
      <w:r w:rsidRPr="00B971B5">
        <w:rPr>
          <w:rFonts w:ascii="Times New Roman" w:eastAsia="Verdana-Bold" w:hAnsi="Times New Roman" w:cs="Times New Roman"/>
          <w:color w:val="000000"/>
          <w:szCs w:val="20"/>
        </w:rPr>
        <w:t>Approve PAR for the revision of a standard until December 2024</w:t>
      </w:r>
    </w:p>
    <w:p w14:paraId="596EB015"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Insulated Conductors</w:t>
      </w:r>
    </w:p>
    <w:p w14:paraId="06660739"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300</w:t>
      </w:r>
    </w:p>
    <w:p w14:paraId="132FD74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Cable Connections for Gas-Insulated Substations</w:t>
      </w:r>
    </w:p>
    <w:p w14:paraId="2D62496F"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2EA7F939"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493</w:t>
      </w:r>
    </w:p>
    <w:p w14:paraId="7D10C7A3"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the Evaluation of Solvents Used for Cleaning Electrical Cables and Accessories</w:t>
      </w:r>
    </w:p>
    <w:p w14:paraId="07C7A07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1062DC01"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Power System Relaying and Control</w:t>
      </w:r>
    </w:p>
    <w:p w14:paraId="3B9EDAB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90.1</w:t>
      </w:r>
    </w:p>
    <w:p w14:paraId="583A96B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Relays, Relay Systems, and Control Devices used for Protection and Control of Electric Power Apparatus-Surge Withstand Capability (SWC) and Electrical Fast Transient (EFT) Requirements and Tests</w:t>
      </w:r>
    </w:p>
    <w:p w14:paraId="5AB4052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4737795F"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90.3</w:t>
      </w:r>
    </w:p>
    <w:p w14:paraId="36380C2D"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Electrostatic Discharge Tests for Protective Relays</w:t>
      </w:r>
    </w:p>
    <w:p w14:paraId="1F37EBF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3F637556"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95</w:t>
      </w:r>
    </w:p>
    <w:p w14:paraId="6599369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Protective Relaying of Utility-Consumer Interconnections</w:t>
      </w:r>
    </w:p>
    <w:p w14:paraId="41D00A3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 xml:space="preserve">Defer PAR for the revision of a standard until the next </w:t>
      </w:r>
      <w:proofErr w:type="spellStart"/>
      <w:r w:rsidRPr="00B971B5">
        <w:rPr>
          <w:rFonts w:ascii="Times New Roman" w:eastAsia="Verdana-Bold" w:hAnsi="Times New Roman" w:cs="Times New Roman"/>
          <w:color w:val="000000"/>
          <w:szCs w:val="20"/>
        </w:rPr>
        <w:t>NesCom</w:t>
      </w:r>
      <w:proofErr w:type="spellEnd"/>
      <w:r w:rsidRPr="00B971B5">
        <w:rPr>
          <w:rFonts w:ascii="Times New Roman" w:eastAsia="Verdana-Bold" w:hAnsi="Times New Roman" w:cs="Times New Roman"/>
          <w:color w:val="000000"/>
          <w:szCs w:val="20"/>
        </w:rPr>
        <w:t xml:space="preserve"> meeting based on lack</w:t>
      </w:r>
    </w:p>
    <w:p w14:paraId="65256F4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of replies by the Chair.</w:t>
      </w:r>
    </w:p>
    <w:p w14:paraId="682B85B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113</w:t>
      </w:r>
    </w:p>
    <w:p w14:paraId="68B64FF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Protective Relay Applications to Transmission Lines</w:t>
      </w:r>
    </w:p>
    <w:p w14:paraId="3525B7CE"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030918DB"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114</w:t>
      </w:r>
    </w:p>
    <w:p w14:paraId="0F0B33D2"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Determining Fault Location on AC Transmission and Distribution Lines</w:t>
      </w:r>
    </w:p>
    <w:p w14:paraId="3BCFC3D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2C995465"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Switchgear</w:t>
      </w:r>
    </w:p>
    <w:p w14:paraId="11476423"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20.7</w:t>
      </w:r>
    </w:p>
    <w:p w14:paraId="7AD9441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Testing Switchgear Rated Up to 52 kV for Internal Arcing Faults</w:t>
      </w:r>
    </w:p>
    <w:p w14:paraId="7C161B17"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771A418E"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C37.23</w:t>
      </w:r>
    </w:p>
    <w:p w14:paraId="4551DCB2" w14:textId="77777777" w:rsidR="00B971B5" w:rsidRPr="00B971B5" w:rsidRDefault="00B971B5" w:rsidP="00192EEE">
      <w:pPr>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Metal-Enclosed Bus</w:t>
      </w:r>
    </w:p>
    <w:p w14:paraId="708C7918"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 Power and Energy Society/Transmission and Distribution</w:t>
      </w:r>
    </w:p>
    <w:p w14:paraId="580E8527"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159.3</w:t>
      </w:r>
    </w:p>
    <w:p w14:paraId="401717B0"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Recommended Practice for Power Quality Data Interchange Format (PQDIF)</w:t>
      </w:r>
    </w:p>
    <w:p w14:paraId="50F491B4"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51868D44"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283</w:t>
      </w:r>
    </w:p>
    <w:p w14:paraId="31E6529B"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Determining the Effects of Elevated Temperature Operation on Conductors, Connectors, and Accessories</w:t>
      </w:r>
    </w:p>
    <w:p w14:paraId="6BFBC32C"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347B5809"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1409</w:t>
      </w:r>
    </w:p>
    <w:p w14:paraId="7AED1E38"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Guide for Technology Methods for Power Quality Improvement in Electric Power Systems</w:t>
      </w:r>
    </w:p>
    <w:p w14:paraId="75AD3916"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p w14:paraId="1173ECD1"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IEEE-SASB Coordinating Committees/SCC39 - International Committee on Electromagnetic</w:t>
      </w:r>
    </w:p>
    <w:p w14:paraId="2750D017" w14:textId="77777777" w:rsidR="00B971B5" w:rsidRPr="00B971B5" w:rsidRDefault="00B971B5" w:rsidP="00192EEE">
      <w:pPr>
        <w:adjustRightInd w:val="0"/>
        <w:spacing w:after="0" w:line="240" w:lineRule="auto"/>
        <w:rPr>
          <w:rFonts w:ascii="Times New Roman" w:eastAsia="Verdana-Bold" w:hAnsi="Times New Roman" w:cs="Times New Roman"/>
          <w:b/>
          <w:bCs/>
          <w:color w:val="FF8100"/>
          <w:szCs w:val="20"/>
        </w:rPr>
      </w:pPr>
      <w:r w:rsidRPr="00B971B5">
        <w:rPr>
          <w:rFonts w:ascii="Times New Roman" w:eastAsia="Verdana-Bold" w:hAnsi="Times New Roman" w:cs="Times New Roman"/>
          <w:b/>
          <w:bCs/>
          <w:color w:val="FF8100"/>
          <w:szCs w:val="20"/>
        </w:rPr>
        <w:t>Safety</w:t>
      </w:r>
    </w:p>
    <w:p w14:paraId="624BC4BD" w14:textId="77777777" w:rsidR="00B971B5" w:rsidRPr="00B971B5" w:rsidRDefault="00B971B5" w:rsidP="00192EEE">
      <w:pPr>
        <w:adjustRightInd w:val="0"/>
        <w:spacing w:after="0" w:line="240" w:lineRule="auto"/>
        <w:rPr>
          <w:rFonts w:ascii="Times New Roman" w:eastAsia="Verdana-Bold" w:hAnsi="Times New Roman" w:cs="Times New Roman"/>
          <w:b/>
          <w:bCs/>
          <w:color w:val="0000FF"/>
          <w:szCs w:val="20"/>
        </w:rPr>
      </w:pPr>
      <w:r w:rsidRPr="00B971B5">
        <w:rPr>
          <w:rFonts w:ascii="Times New Roman" w:eastAsia="Verdana-Bold" w:hAnsi="Times New Roman" w:cs="Times New Roman"/>
          <w:b/>
          <w:bCs/>
          <w:color w:val="0000FF"/>
          <w:szCs w:val="20"/>
        </w:rPr>
        <w:t>P62704-1</w:t>
      </w:r>
    </w:p>
    <w:p w14:paraId="0FC78451"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tandard for Determining the Peak Spatial Average Specific Absorption Rate (SAR) in the Human Body from Wireless Communications Devices, 30 MHz to 6 GHz. Part 1: General Requirements for using the Finite</w:t>
      </w:r>
    </w:p>
    <w:p w14:paraId="742BE25A" w14:textId="77777777" w:rsidR="00B971B5" w:rsidRPr="00B971B5" w:rsidRDefault="00B971B5" w:rsidP="00192EEE">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Difference Time Domain (FDTD) Method for SAR Calculations</w:t>
      </w:r>
    </w:p>
    <w:p w14:paraId="23F8451C" w14:textId="74C63FC4" w:rsidR="00BD30D6" w:rsidRPr="00B971B5" w:rsidRDefault="00B971B5">
      <w:pPr>
        <w:rPr>
          <w:rFonts w:ascii="Times New Roman" w:hAnsi="Times New Roman" w:cs="Times New Roman"/>
        </w:rPr>
      </w:pPr>
      <w:r w:rsidRPr="00B971B5">
        <w:rPr>
          <w:rFonts w:ascii="Times New Roman" w:eastAsia="Verdana-Bold" w:hAnsi="Times New Roman" w:cs="Times New Roman"/>
          <w:b/>
          <w:bCs/>
          <w:color w:val="000000"/>
          <w:szCs w:val="20"/>
        </w:rPr>
        <w:t xml:space="preserve">Recommendation: </w:t>
      </w:r>
      <w:r w:rsidRPr="00B971B5">
        <w:rPr>
          <w:rFonts w:ascii="Times New Roman" w:eastAsia="Verdana-Bold" w:hAnsi="Times New Roman" w:cs="Times New Roman"/>
          <w:color w:val="000000"/>
          <w:szCs w:val="20"/>
        </w:rPr>
        <w:t>Approve PAR for the revision of a standard until December 2024</w:t>
      </w:r>
    </w:p>
    <w:sectPr w:rsidR="00BD30D6" w:rsidRPr="00B971B5" w:rsidSect="00E77609">
      <w:head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E942A0" w14:textId="77777777" w:rsidR="00560525" w:rsidRDefault="00560525" w:rsidP="008859FD">
      <w:pPr>
        <w:spacing w:after="0" w:line="240" w:lineRule="auto"/>
      </w:pPr>
      <w:r>
        <w:separator/>
      </w:r>
    </w:p>
  </w:endnote>
  <w:endnote w:type="continuationSeparator" w:id="0">
    <w:p w14:paraId="48167F24" w14:textId="77777777" w:rsidR="00560525" w:rsidRDefault="00560525"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Verdana-Bold">
    <w:altName w:val="HancomEQN"/>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123EA" w14:textId="77777777" w:rsidR="00560525" w:rsidRDefault="00560525" w:rsidP="008859FD">
      <w:pPr>
        <w:spacing w:after="0" w:line="240" w:lineRule="auto"/>
      </w:pPr>
      <w:r>
        <w:separator/>
      </w:r>
    </w:p>
  </w:footnote>
  <w:footnote w:type="continuationSeparator" w:id="0">
    <w:p w14:paraId="4900C2D6" w14:textId="77777777" w:rsidR="00560525" w:rsidRDefault="00560525"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6ED90F68"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B971B5">
      <w:rPr>
        <w:rFonts w:ascii="Times New Roman" w:eastAsia="바탕체" w:hAnsi="Times New Roman" w:cs="Times New Roman" w:hint="eastAsia"/>
        <w:b/>
        <w:bCs/>
        <w:sz w:val="24"/>
        <w:szCs w:val="24"/>
      </w:rPr>
      <w:t>46</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sidRPr="006C6BB8">
      <w:rPr>
        <w:rFonts w:ascii="Times New Roman" w:eastAsia="바탕체" w:hAnsi="Times New Roman" w:cs="Times New Roman"/>
        <w:b/>
        <w:bCs/>
        <w:sz w:val="24"/>
        <w:szCs w:val="24"/>
      </w:rPr>
      <w:t>-</w:t>
    </w:r>
    <w:r w:rsidR="00B971B5" w:rsidRPr="00B971B5">
      <w:rPr>
        <w:rFonts w:ascii="Times New Roman" w:eastAsia="바탕체" w:hAnsi="Times New Roman" w:cs="Times New Roman"/>
        <w:b/>
        <w:bCs/>
        <w:sz w:val="24"/>
        <w:szCs w:val="24"/>
      </w:rPr>
      <w:t>2</w:t>
    </w:r>
    <w:r w:rsidR="00F042C2">
      <w:rPr>
        <w:rFonts w:ascii="Times New Roman" w:eastAsia="바탕체" w:hAnsi="Times New Roman" w:cs="Times New Roman" w:hint="eastAsia"/>
        <w:b/>
        <w:bCs/>
        <w:sz w:val="24"/>
        <w:szCs w:val="24"/>
      </w:rPr>
      <w:t>1</w:t>
    </w:r>
    <w:r w:rsidR="00B971B5" w:rsidRPr="00B971B5">
      <w:rPr>
        <w:rFonts w:ascii="Times New Roman" w:eastAsia="바탕체" w:hAnsi="Times New Roman" w:cs="Times New Roman"/>
        <w:b/>
        <w:bCs/>
        <w:sz w:val="24"/>
        <w:szCs w:val="24"/>
      </w:rPr>
      <w:t xml:space="preserve">-Sep_2020 IEEE-SA </w:t>
    </w:r>
    <w:proofErr w:type="spellStart"/>
    <w:r w:rsidR="00B971B5" w:rsidRPr="00B971B5">
      <w:rPr>
        <w:rFonts w:ascii="Times New Roman" w:eastAsia="바탕체" w:hAnsi="Times New Roman" w:cs="Times New Roman"/>
        <w:b/>
        <w:bCs/>
        <w:sz w:val="24"/>
        <w:szCs w:val="24"/>
      </w:rPr>
      <w:t>NesCom</w:t>
    </w:r>
    <w:proofErr w:type="spellEnd"/>
    <w:r w:rsidR="00B971B5" w:rsidRPr="00B971B5">
      <w:rPr>
        <w:rFonts w:ascii="Times New Roman" w:eastAsia="바탕체" w:hAnsi="Times New Roman" w:cs="Times New Roman"/>
        <w:b/>
        <w:bCs/>
        <w:sz w:val="24"/>
        <w:szCs w:val="24"/>
      </w:rPr>
      <w:t xml:space="preserve"> Recommend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2"/>
  </w:num>
  <w:num w:numId="4">
    <w:abstractNumId w:val="10"/>
  </w:num>
  <w:num w:numId="5">
    <w:abstractNumId w:val="23"/>
  </w:num>
  <w:num w:numId="6">
    <w:abstractNumId w:val="0"/>
  </w:num>
  <w:num w:numId="7">
    <w:abstractNumId w:val="26"/>
  </w:num>
  <w:num w:numId="8">
    <w:abstractNumId w:val="13"/>
  </w:num>
  <w:num w:numId="9">
    <w:abstractNumId w:val="25"/>
  </w:num>
  <w:num w:numId="10">
    <w:abstractNumId w:val="15"/>
  </w:num>
  <w:num w:numId="11">
    <w:abstractNumId w:val="17"/>
  </w:num>
  <w:num w:numId="12">
    <w:abstractNumId w:val="19"/>
  </w:num>
  <w:num w:numId="13">
    <w:abstractNumId w:val="24"/>
  </w:num>
  <w:num w:numId="14">
    <w:abstractNumId w:val="8"/>
  </w:num>
  <w:num w:numId="15">
    <w:abstractNumId w:val="11"/>
  </w:num>
  <w:num w:numId="16">
    <w:abstractNumId w:val="4"/>
  </w:num>
  <w:num w:numId="17">
    <w:abstractNumId w:val="1"/>
  </w:num>
  <w:num w:numId="18">
    <w:abstractNumId w:val="9"/>
  </w:num>
  <w:num w:numId="19">
    <w:abstractNumId w:val="14"/>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93085"/>
    <w:rsid w:val="000A06DF"/>
    <w:rsid w:val="000A4E71"/>
    <w:rsid w:val="000A512C"/>
    <w:rsid w:val="000B406F"/>
    <w:rsid w:val="000B455E"/>
    <w:rsid w:val="000B7782"/>
    <w:rsid w:val="000C313C"/>
    <w:rsid w:val="000C652B"/>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E6211"/>
    <w:rsid w:val="001F0BE4"/>
    <w:rsid w:val="0020448F"/>
    <w:rsid w:val="002068DE"/>
    <w:rsid w:val="002207C4"/>
    <w:rsid w:val="00226F50"/>
    <w:rsid w:val="0023056E"/>
    <w:rsid w:val="002320F9"/>
    <w:rsid w:val="0023436B"/>
    <w:rsid w:val="00237536"/>
    <w:rsid w:val="0024553B"/>
    <w:rsid w:val="0025346A"/>
    <w:rsid w:val="002678B6"/>
    <w:rsid w:val="002705FD"/>
    <w:rsid w:val="00270EBA"/>
    <w:rsid w:val="00272B15"/>
    <w:rsid w:val="002A12AE"/>
    <w:rsid w:val="002A5ECE"/>
    <w:rsid w:val="002A5F41"/>
    <w:rsid w:val="002A76AA"/>
    <w:rsid w:val="002B0800"/>
    <w:rsid w:val="002B5B5A"/>
    <w:rsid w:val="002D0FBB"/>
    <w:rsid w:val="002D763D"/>
    <w:rsid w:val="002E0420"/>
    <w:rsid w:val="002F0E43"/>
    <w:rsid w:val="002F1CD3"/>
    <w:rsid w:val="002F3BED"/>
    <w:rsid w:val="002F4DF4"/>
    <w:rsid w:val="00303B6C"/>
    <w:rsid w:val="003066F8"/>
    <w:rsid w:val="00317165"/>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179"/>
    <w:rsid w:val="004D69E9"/>
    <w:rsid w:val="004D7929"/>
    <w:rsid w:val="00502D01"/>
    <w:rsid w:val="00504FEC"/>
    <w:rsid w:val="00506C20"/>
    <w:rsid w:val="00511AB5"/>
    <w:rsid w:val="005126F0"/>
    <w:rsid w:val="005130CF"/>
    <w:rsid w:val="005307C7"/>
    <w:rsid w:val="00552ADE"/>
    <w:rsid w:val="00552DF8"/>
    <w:rsid w:val="005551D0"/>
    <w:rsid w:val="005576B9"/>
    <w:rsid w:val="00560525"/>
    <w:rsid w:val="00560FFB"/>
    <w:rsid w:val="005610DA"/>
    <w:rsid w:val="005650AE"/>
    <w:rsid w:val="00572DFC"/>
    <w:rsid w:val="00572F91"/>
    <w:rsid w:val="00573F7A"/>
    <w:rsid w:val="00574727"/>
    <w:rsid w:val="00577CCB"/>
    <w:rsid w:val="005813B5"/>
    <w:rsid w:val="00584F10"/>
    <w:rsid w:val="00592155"/>
    <w:rsid w:val="005947B1"/>
    <w:rsid w:val="005A0786"/>
    <w:rsid w:val="005B4BAC"/>
    <w:rsid w:val="005D52BB"/>
    <w:rsid w:val="005D6C10"/>
    <w:rsid w:val="005E173C"/>
    <w:rsid w:val="005F0140"/>
    <w:rsid w:val="005F5C63"/>
    <w:rsid w:val="006121B7"/>
    <w:rsid w:val="006133F1"/>
    <w:rsid w:val="00613459"/>
    <w:rsid w:val="006202CB"/>
    <w:rsid w:val="00626EE9"/>
    <w:rsid w:val="006421C2"/>
    <w:rsid w:val="006529AF"/>
    <w:rsid w:val="0065480F"/>
    <w:rsid w:val="00656975"/>
    <w:rsid w:val="0067471F"/>
    <w:rsid w:val="00683201"/>
    <w:rsid w:val="006840AB"/>
    <w:rsid w:val="00687CB3"/>
    <w:rsid w:val="00692F85"/>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50C3"/>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0CA4"/>
    <w:rsid w:val="00AE3F78"/>
    <w:rsid w:val="00AE56E4"/>
    <w:rsid w:val="00AE7329"/>
    <w:rsid w:val="00AE7332"/>
    <w:rsid w:val="00AF3BB8"/>
    <w:rsid w:val="00B01890"/>
    <w:rsid w:val="00B07DF1"/>
    <w:rsid w:val="00B1216F"/>
    <w:rsid w:val="00B16F18"/>
    <w:rsid w:val="00B206CF"/>
    <w:rsid w:val="00B23172"/>
    <w:rsid w:val="00B2522F"/>
    <w:rsid w:val="00B264C7"/>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7742"/>
    <w:rsid w:val="00E96274"/>
    <w:rsid w:val="00EA0186"/>
    <w:rsid w:val="00EA48A9"/>
    <w:rsid w:val="00EA60BC"/>
    <w:rsid w:val="00EB1C73"/>
    <w:rsid w:val="00ED09FA"/>
    <w:rsid w:val="00ED2393"/>
    <w:rsid w:val="00ED55C1"/>
    <w:rsid w:val="00EE10CA"/>
    <w:rsid w:val="00EE1FF2"/>
    <w:rsid w:val="00EF07EA"/>
    <w:rsid w:val="00EF0BF0"/>
    <w:rsid w:val="00EF4A63"/>
    <w:rsid w:val="00EF6828"/>
    <w:rsid w:val="00F005A4"/>
    <w:rsid w:val="00F01366"/>
    <w:rsid w:val="00F042C2"/>
    <w:rsid w:val="00F1362C"/>
    <w:rsid w:val="00F26353"/>
    <w:rsid w:val="00F3032F"/>
    <w:rsid w:val="00F30438"/>
    <w:rsid w:val="00F314AD"/>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illon.seo@dtcp.capital"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5020</Words>
  <Characters>28615</Characters>
  <Application>Microsoft Office Word</Application>
  <DocSecurity>0</DocSecurity>
  <Lines>238</Lines>
  <Paragraphs>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동일 서</cp:lastModifiedBy>
  <cp:revision>6</cp:revision>
  <cp:lastPrinted>2018-07-09T07:10:00Z</cp:lastPrinted>
  <dcterms:created xsi:type="dcterms:W3CDTF">2020-10-11T09:57:00Z</dcterms:created>
  <dcterms:modified xsi:type="dcterms:W3CDTF">2020-10-13T08:18:00Z</dcterms:modified>
</cp:coreProperties>
</file>